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FAE9D5" w14:textId="77777777" w:rsidR="000676E1" w:rsidRPr="0095030D" w:rsidRDefault="000676E1" w:rsidP="000676E1">
      <w:pPr>
        <w:jc w:val="center"/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</w:pPr>
      <w:r>
        <w:rPr>
          <w:rFonts w:asciiTheme="minorHAnsi" w:hAnsiTheme="minorHAnsi"/>
          <w:b/>
          <w:snapToGrid w:val="0"/>
          <w:sz w:val="28"/>
        </w:rPr>
        <w:t xml:space="preserve">INDIVIDUAL STUDY PLAN </w:t>
      </w:r>
    </w:p>
    <w:p w14:paraId="2AE98BDD" w14:textId="4FC6B057" w:rsidR="000676E1" w:rsidRPr="0095030D" w:rsidRDefault="000676E1" w:rsidP="000676E1">
      <w:pPr>
        <w:jc w:val="center"/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</w:pPr>
      <w:r>
        <w:rPr>
          <w:rFonts w:asciiTheme="minorHAnsi" w:hAnsiTheme="minorHAnsi"/>
          <w:b/>
          <w:snapToGrid w:val="0"/>
          <w:sz w:val="28"/>
        </w:rPr>
        <w:t xml:space="preserve">In the </w:t>
      </w:r>
      <w:r w:rsidR="008523C2">
        <w:rPr>
          <w:rFonts w:asciiTheme="minorHAnsi" w:hAnsiTheme="minorHAnsi"/>
          <w:b/>
          <w:snapToGrid w:val="0"/>
          <w:sz w:val="28"/>
        </w:rPr>
        <w:t>D</w:t>
      </w:r>
      <w:r>
        <w:rPr>
          <w:rFonts w:asciiTheme="minorHAnsi" w:hAnsiTheme="minorHAnsi"/>
          <w:b/>
          <w:snapToGrid w:val="0"/>
          <w:sz w:val="28"/>
        </w:rPr>
        <w:t xml:space="preserve">octoral </w:t>
      </w:r>
      <w:r w:rsidR="008523C2">
        <w:rPr>
          <w:rFonts w:asciiTheme="minorHAnsi" w:hAnsiTheme="minorHAnsi"/>
          <w:b/>
          <w:snapToGrid w:val="0"/>
          <w:sz w:val="28"/>
        </w:rPr>
        <w:t>D</w:t>
      </w:r>
      <w:r>
        <w:rPr>
          <w:rFonts w:asciiTheme="minorHAnsi" w:hAnsiTheme="minorHAnsi"/>
          <w:b/>
          <w:snapToGrid w:val="0"/>
          <w:sz w:val="28"/>
        </w:rPr>
        <w:t xml:space="preserve">egree </w:t>
      </w:r>
      <w:r w:rsidR="008523C2">
        <w:rPr>
          <w:rFonts w:asciiTheme="minorHAnsi" w:hAnsiTheme="minorHAnsi"/>
          <w:b/>
          <w:snapToGrid w:val="0"/>
          <w:sz w:val="28"/>
        </w:rPr>
        <w:t>P</w:t>
      </w:r>
      <w:r>
        <w:rPr>
          <w:rFonts w:asciiTheme="minorHAnsi" w:hAnsiTheme="minorHAnsi"/>
          <w:b/>
          <w:snapToGrid w:val="0"/>
          <w:sz w:val="28"/>
        </w:rPr>
        <w:t xml:space="preserve">rogramme: </w:t>
      </w:r>
    </w:p>
    <w:sdt>
      <w:sdtPr>
        <w:rPr>
          <w:rStyle w:val="Zstupntext"/>
        </w:rPr>
        <w:id w:val="2080783324"/>
        <w:placeholder>
          <w:docPart w:val="DDC70B21BBE540C2932E03B3E0F33DC3"/>
        </w:placeholder>
        <w:showingPlcHdr/>
        <w:comboBox>
          <w:listItem w:value="Zvolte položku."/>
          <w:listItem w:displayText="Reading and media education" w:value="Čtenářství a mediální výchova ve vzdělávání"/>
          <w:listItem w:displayText="Didactics of information science and digital technology" w:value="Didaktika informatiky a digitálních technologií"/>
          <w:listItem w:displayText="Music theory and education" w:value="Hudební teorie a pedagogika"/>
          <w:listItem w:displayText="Mathematical literacy in education" w:value="Matematická gramotnost ve vzdělávání"/>
          <w:listItem w:displayText="Education" w:value="Pedagogika "/>
          <w:listItem w:displayText="Special education " w:value="Speciální pedagogika "/>
          <w:listItem w:displayText="Visual arts education (theory of visual arts education and production)" w:value="Výtvarná pedagogika (teorie výtvarné výchovy a tvorby)"/>
        </w:comboBox>
      </w:sdtPr>
      <w:sdtEndPr>
        <w:rPr>
          <w:rStyle w:val="Zstupntext"/>
        </w:rPr>
      </w:sdtEndPr>
      <w:sdtContent>
        <w:p w14:paraId="5CA75DF2" w14:textId="77777777" w:rsidR="000676E1" w:rsidRPr="0095030D" w:rsidRDefault="000676E1" w:rsidP="000676E1">
          <w:pPr>
            <w:jc w:val="center"/>
            <w:rPr>
              <w:rStyle w:val="Zstupntext"/>
            </w:rPr>
          </w:pPr>
          <w:r>
            <w:rPr>
              <w:rStyle w:val="Zstupntext"/>
            </w:rPr>
            <w:t>Choose item.</w:t>
          </w:r>
        </w:p>
      </w:sdtContent>
    </w:sdt>
    <w:p w14:paraId="1BCC03C1" w14:textId="77777777" w:rsidR="000676E1" w:rsidRPr="0095030D" w:rsidRDefault="000676E1" w:rsidP="000676E1">
      <w:pPr>
        <w:rPr>
          <w:rFonts w:asciiTheme="minorHAnsi" w:hAnsiTheme="minorHAnsi" w:cstheme="minorHAnsi"/>
        </w:rPr>
      </w:pPr>
    </w:p>
    <w:p w14:paraId="7CB8B9BC" w14:textId="77777777" w:rsidR="000676E1" w:rsidRPr="0095030D" w:rsidRDefault="000676E1" w:rsidP="000676E1">
      <w:pPr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/>
        </w:rPr>
        <w:t>Student:</w:t>
      </w:r>
    </w:p>
    <w:p w14:paraId="55BA4B18" w14:textId="77777777" w:rsidR="000676E1" w:rsidRPr="0095030D" w:rsidRDefault="000676E1" w:rsidP="000676E1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>Supervisor:</w:t>
      </w:r>
    </w:p>
    <w:p w14:paraId="66DFC3D7" w14:textId="77777777" w:rsidR="000676E1" w:rsidRPr="0095030D" w:rsidRDefault="000676E1" w:rsidP="000676E1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>Consultant (if assigned):</w:t>
      </w:r>
    </w:p>
    <w:p w14:paraId="3168ED11" w14:textId="77777777" w:rsidR="000676E1" w:rsidRPr="0095030D" w:rsidRDefault="000676E1" w:rsidP="000676E1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Topic of dissertation: </w:t>
      </w:r>
    </w:p>
    <w:p w14:paraId="215B767A" w14:textId="77777777" w:rsidR="000676E1" w:rsidRPr="0095030D" w:rsidRDefault="000676E1" w:rsidP="000676E1">
      <w:pPr>
        <w:jc w:val="both"/>
        <w:rPr>
          <w:rFonts w:asciiTheme="minorHAnsi" w:hAnsiTheme="minorHAnsi" w:cstheme="minorHAnsi"/>
          <w:b/>
          <w:bCs/>
        </w:rPr>
      </w:pPr>
    </w:p>
    <w:p w14:paraId="4CDCDCDE" w14:textId="77777777" w:rsidR="000676E1" w:rsidRPr="008A319D" w:rsidRDefault="000676E1" w:rsidP="000676E1">
      <w:pPr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/>
        </w:rPr>
        <w:t xml:space="preserve">Form of study: </w:t>
      </w:r>
      <w:sdt>
        <w:sdtPr>
          <w:rPr>
            <w:rFonts w:asciiTheme="minorHAnsi" w:hAnsiTheme="minorHAnsi" w:cstheme="minorHAnsi"/>
            <w:szCs w:val="24"/>
          </w:rPr>
          <w:id w:val="-1291208126"/>
          <w:placeholder>
            <w:docPart w:val="78D778F6B54F43919D6F6CD457EE4A98"/>
          </w:placeholder>
          <w:showingPlcHdr/>
          <w:comboBox>
            <w:listItem w:value="Zvolte položku."/>
            <w:listItem w:displayText="Full-time" w:value="prezenční"/>
            <w:listItem w:displayText="Part-time" w:value="kombinovaná"/>
          </w:comboBox>
        </w:sdtPr>
        <w:sdtEndPr/>
        <w:sdtContent>
          <w:r>
            <w:rPr>
              <w:rStyle w:val="Zstupntext"/>
            </w:rPr>
            <w:t>Choose item.</w:t>
          </w:r>
        </w:sdtContent>
      </w:sdt>
    </w:p>
    <w:p w14:paraId="5012137A" w14:textId="77777777" w:rsidR="000676E1" w:rsidRPr="008A319D" w:rsidRDefault="000676E1" w:rsidP="000676E1">
      <w:pPr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/>
        </w:rPr>
        <w:t xml:space="preserve">Beginning of study (academic year): </w:t>
      </w:r>
      <w:sdt>
        <w:sdtPr>
          <w:rPr>
            <w:rFonts w:asciiTheme="minorHAnsi" w:hAnsiTheme="minorHAnsi" w:cstheme="minorHAnsi"/>
            <w:szCs w:val="24"/>
          </w:rPr>
          <w:id w:val="-964508129"/>
          <w:placeholder>
            <w:docPart w:val="E0BF5BEF7D514283886831E906B8B9A4"/>
          </w:placeholder>
          <w:showingPlcHdr/>
          <w:comboBox>
            <w:listItem w:value="Zvolte položku."/>
            <w:listItem w:displayText="2019/2020" w:value="2019/2020"/>
            <w:listItem w:displayText="2020/2021" w:value="2020/2021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  <w:listItem w:displayText="2027/2028" w:value="2027/2028"/>
          </w:comboBox>
        </w:sdtPr>
        <w:sdtEndPr/>
        <w:sdtContent>
          <w:r>
            <w:rPr>
              <w:rStyle w:val="Zstupntext"/>
            </w:rPr>
            <w:t>Choose item.</w:t>
          </w:r>
        </w:sdtContent>
      </w:sdt>
    </w:p>
    <w:p w14:paraId="60821F90" w14:textId="77777777" w:rsidR="000676E1" w:rsidRPr="008A319D" w:rsidRDefault="000676E1" w:rsidP="000676E1">
      <w:pPr>
        <w:jc w:val="both"/>
        <w:rPr>
          <w:rFonts w:asciiTheme="minorHAnsi" w:hAnsiTheme="minorHAnsi" w:cstheme="minorHAnsi"/>
          <w:szCs w:val="24"/>
        </w:rPr>
      </w:pPr>
      <w:r>
        <w:rPr>
          <w:rFonts w:asciiTheme="minorHAnsi" w:hAnsiTheme="minorHAnsi"/>
        </w:rPr>
        <w:t xml:space="preserve">Expected completion of study (academic year): </w:t>
      </w:r>
      <w:sdt>
        <w:sdtPr>
          <w:rPr>
            <w:rFonts w:asciiTheme="minorHAnsi" w:hAnsiTheme="minorHAnsi" w:cstheme="minorHAnsi"/>
            <w:szCs w:val="24"/>
          </w:rPr>
          <w:id w:val="-1802994609"/>
          <w:placeholder>
            <w:docPart w:val="57536C9225B14FFEB4D9B8BD25AF5FEB"/>
          </w:placeholder>
          <w:showingPlcHdr/>
          <w:comboBox>
            <w:listItem w:value="Zvolte položku.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  <w:listItem w:displayText="2027/2028" w:value="2027/2028"/>
            <w:listItem w:displayText="2028/2029" w:value="2028/2029"/>
            <w:listItem w:displayText="2029/2030" w:value="2029/2030"/>
          </w:comboBox>
        </w:sdtPr>
        <w:sdtEndPr/>
        <w:sdtContent>
          <w:r>
            <w:rPr>
              <w:rStyle w:val="Zstupntext"/>
            </w:rPr>
            <w:t>Choose item.</w:t>
          </w:r>
        </w:sdtContent>
      </w:sdt>
    </w:p>
    <w:p w14:paraId="7B01B4E5" w14:textId="77777777" w:rsidR="000676E1" w:rsidRPr="008A319D" w:rsidRDefault="000676E1" w:rsidP="000676E1">
      <w:pPr>
        <w:spacing w:line="360" w:lineRule="auto"/>
        <w:jc w:val="both"/>
        <w:rPr>
          <w:rFonts w:asciiTheme="minorHAnsi" w:hAnsiTheme="minorHAnsi" w:cstheme="minorHAnsi"/>
          <w:b/>
          <w:bCs/>
          <w:szCs w:val="24"/>
        </w:rPr>
      </w:pPr>
    </w:p>
    <w:tbl>
      <w:tblPr>
        <w:tblStyle w:val="Mkatabulky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0676E1" w:rsidRPr="008A319D" w14:paraId="0BA8D381" w14:textId="77777777" w:rsidTr="007E3FB8">
        <w:tc>
          <w:tcPr>
            <w:tcW w:w="9062" w:type="dxa"/>
            <w:shd w:val="clear" w:color="auto" w:fill="E7E6E6" w:themeFill="background2"/>
          </w:tcPr>
          <w:p w14:paraId="0B85B061" w14:textId="77777777" w:rsidR="000676E1" w:rsidRPr="008A319D" w:rsidRDefault="000676E1" w:rsidP="007E3FB8">
            <w:pPr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  <w:r>
              <w:rPr>
                <w:rFonts w:asciiTheme="minorHAnsi" w:hAnsiTheme="minorHAnsi"/>
              </w:rPr>
              <w:t xml:space="preserve">Dissertation work procedure: </w:t>
            </w:r>
          </w:p>
          <w:p w14:paraId="22CC1E08" w14:textId="661DF662" w:rsidR="000676E1" w:rsidRPr="008A319D" w:rsidRDefault="000676E1" w:rsidP="007E3FB8">
            <w:pPr>
              <w:jc w:val="center"/>
              <w:rPr>
                <w:rFonts w:asciiTheme="minorHAnsi" w:hAnsiTheme="minorHAnsi" w:cstheme="minorHAnsi"/>
                <w:i/>
                <w:szCs w:val="24"/>
              </w:rPr>
            </w:pPr>
            <w:r>
              <w:rPr>
                <w:rFonts w:asciiTheme="minorHAnsi" w:hAnsiTheme="minorHAnsi"/>
                <w:i/>
              </w:rPr>
              <w:t>(</w:t>
            </w:r>
            <w:r w:rsidR="008523C2">
              <w:rPr>
                <w:rFonts w:asciiTheme="minorHAnsi" w:hAnsiTheme="minorHAnsi"/>
                <w:i/>
              </w:rPr>
              <w:t>Main</w:t>
            </w:r>
            <w:r>
              <w:rPr>
                <w:rFonts w:asciiTheme="minorHAnsi" w:hAnsiTheme="minorHAnsi"/>
                <w:i/>
              </w:rPr>
              <w:t xml:space="preserve"> part of ISP; describe framework work plan)</w:t>
            </w:r>
          </w:p>
        </w:tc>
      </w:tr>
      <w:tr w:rsidR="000676E1" w:rsidRPr="008A319D" w14:paraId="57287B1E" w14:textId="77777777" w:rsidTr="000676E1">
        <w:trPr>
          <w:trHeight w:val="5692"/>
        </w:trPr>
        <w:tc>
          <w:tcPr>
            <w:tcW w:w="9062" w:type="dxa"/>
          </w:tcPr>
          <w:p w14:paraId="66C6B0FC" w14:textId="77777777" w:rsidR="000676E1" w:rsidRPr="008A319D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  <w:r>
              <w:rPr>
                <w:rFonts w:asciiTheme="minorHAnsi" w:hAnsiTheme="minorHAnsi"/>
              </w:rPr>
              <w:t>Study year 1</w:t>
            </w:r>
          </w:p>
          <w:p w14:paraId="6F80AB6E" w14:textId="77777777" w:rsidR="000676E1" w:rsidRPr="008A319D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363D8CC7" w14:textId="77777777" w:rsidR="000676E1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724E84D5" w14:textId="77777777" w:rsidR="000676E1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494AD7B7" w14:textId="77777777" w:rsidR="000676E1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57425687" w14:textId="77777777" w:rsidR="000676E1" w:rsidRPr="008A319D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26FE6B16" w14:textId="77777777" w:rsidR="000676E1" w:rsidRPr="008A319D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095EF001" w14:textId="77777777" w:rsidR="000676E1" w:rsidRPr="008A319D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  <w:r>
              <w:rPr>
                <w:rFonts w:asciiTheme="minorHAnsi" w:hAnsiTheme="minorHAnsi"/>
              </w:rPr>
              <w:t>Study year 2</w:t>
            </w:r>
          </w:p>
          <w:p w14:paraId="1A2A1502" w14:textId="77777777" w:rsidR="000676E1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5B749B82" w14:textId="77777777" w:rsidR="000676E1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237EA365" w14:textId="77777777" w:rsidR="000676E1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4C4F1303" w14:textId="77777777" w:rsidR="000676E1" w:rsidRPr="008A319D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10993235" w14:textId="77777777" w:rsidR="000676E1" w:rsidRPr="008A319D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6027E61B" w14:textId="77777777" w:rsidR="000676E1" w:rsidRPr="008A319D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75B38541" w14:textId="77777777" w:rsidR="000676E1" w:rsidRPr="008A319D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  <w:r>
              <w:rPr>
                <w:rFonts w:asciiTheme="minorHAnsi" w:hAnsiTheme="minorHAnsi"/>
              </w:rPr>
              <w:t>Study year 3</w:t>
            </w:r>
          </w:p>
          <w:p w14:paraId="030BFA97" w14:textId="77777777" w:rsidR="000676E1" w:rsidRPr="008A319D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7D991C96" w14:textId="77777777" w:rsidR="000676E1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75EAAD5D" w14:textId="77777777" w:rsidR="000676E1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4709B7E7" w14:textId="77777777" w:rsidR="000676E1" w:rsidRPr="008A319D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5AE10124" w14:textId="77777777" w:rsidR="000676E1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04F5B552" w14:textId="77777777" w:rsidR="000676E1" w:rsidRPr="008A319D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6139CC33" w14:textId="77777777" w:rsidR="000676E1" w:rsidRPr="008A319D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  <w:r>
              <w:rPr>
                <w:rFonts w:asciiTheme="minorHAnsi" w:hAnsiTheme="minorHAnsi"/>
              </w:rPr>
              <w:t>Study year 4</w:t>
            </w:r>
          </w:p>
          <w:p w14:paraId="015BB053" w14:textId="77777777" w:rsidR="000676E1" w:rsidRPr="008A319D" w:rsidRDefault="000676E1" w:rsidP="007E3FB8">
            <w:pPr>
              <w:rPr>
                <w:rFonts w:asciiTheme="minorHAnsi" w:hAnsiTheme="minorHAnsi" w:cstheme="minorHAnsi"/>
                <w:iCs/>
                <w:szCs w:val="24"/>
              </w:rPr>
            </w:pPr>
          </w:p>
          <w:p w14:paraId="358813EE" w14:textId="77777777" w:rsidR="000676E1" w:rsidRDefault="000676E1" w:rsidP="007E3FB8">
            <w:pPr>
              <w:rPr>
                <w:szCs w:val="24"/>
              </w:rPr>
            </w:pPr>
          </w:p>
          <w:p w14:paraId="407158A5" w14:textId="77777777" w:rsidR="000676E1" w:rsidRDefault="000676E1" w:rsidP="007E3FB8">
            <w:pPr>
              <w:rPr>
                <w:szCs w:val="24"/>
              </w:rPr>
            </w:pPr>
          </w:p>
          <w:p w14:paraId="5762864F" w14:textId="77777777" w:rsidR="000676E1" w:rsidRDefault="000676E1" w:rsidP="007E3FB8">
            <w:pPr>
              <w:rPr>
                <w:szCs w:val="24"/>
              </w:rPr>
            </w:pPr>
          </w:p>
          <w:p w14:paraId="79C772C4" w14:textId="77777777" w:rsidR="000676E1" w:rsidRPr="008A319D" w:rsidRDefault="000676E1" w:rsidP="007E3FB8">
            <w:pPr>
              <w:rPr>
                <w:szCs w:val="24"/>
              </w:rPr>
            </w:pPr>
          </w:p>
          <w:p w14:paraId="738AC2E2" w14:textId="77777777" w:rsidR="000676E1" w:rsidRPr="008A319D" w:rsidRDefault="000676E1" w:rsidP="007E3FB8">
            <w:pPr>
              <w:rPr>
                <w:szCs w:val="24"/>
              </w:rPr>
            </w:pPr>
          </w:p>
          <w:p w14:paraId="2D6357B5" w14:textId="77777777" w:rsidR="000676E1" w:rsidRPr="008A319D" w:rsidRDefault="000676E1" w:rsidP="007E3FB8">
            <w:pPr>
              <w:rPr>
                <w:szCs w:val="24"/>
              </w:rPr>
            </w:pPr>
          </w:p>
        </w:tc>
      </w:tr>
    </w:tbl>
    <w:p w14:paraId="470808DC" w14:textId="77777777" w:rsidR="000676E1" w:rsidRPr="008A319D" w:rsidRDefault="000676E1" w:rsidP="000676E1">
      <w:pPr>
        <w:rPr>
          <w:szCs w:val="24"/>
        </w:rPr>
      </w:pPr>
    </w:p>
    <w:p w14:paraId="1A48CD65" w14:textId="77777777" w:rsidR="000676E1" w:rsidRDefault="000676E1">
      <w:pPr>
        <w:spacing w:after="160" w:line="259" w:lineRule="auto"/>
        <w:rPr>
          <w:szCs w:val="24"/>
        </w:rPr>
      </w:pPr>
      <w:r>
        <w:br w:type="page"/>
      </w: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99"/>
        <w:gridCol w:w="2410"/>
      </w:tblGrid>
      <w:tr w:rsidR="000676E1" w:rsidRPr="008A319D" w14:paraId="6DA0BD55" w14:textId="77777777" w:rsidTr="007E3FB8">
        <w:trPr>
          <w:trHeight w:val="517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75FC5DA0" w14:textId="77777777" w:rsidR="000676E1" w:rsidRPr="008A319D" w:rsidRDefault="000676E1" w:rsidP="007E3FB8">
            <w:pPr>
              <w:jc w:val="center"/>
              <w:rPr>
                <w:rFonts w:asciiTheme="minorHAnsi" w:hAnsiTheme="minorHAnsi" w:cstheme="minorHAnsi"/>
                <w:b/>
                <w:iCs/>
                <w:szCs w:val="24"/>
              </w:rPr>
            </w:pPr>
            <w:r>
              <w:rPr>
                <w:rFonts w:asciiTheme="minorHAnsi" w:hAnsiTheme="minorHAnsi"/>
              </w:rPr>
              <w:lastRenderedPageBreak/>
              <w:t>GROUP A: Compulsory courses</w:t>
            </w:r>
          </w:p>
        </w:tc>
      </w:tr>
      <w:tr w:rsidR="000676E1" w:rsidRPr="000676E1" w14:paraId="6796E5C7" w14:textId="77777777" w:rsidTr="000676E1">
        <w:trPr>
          <w:trHeight w:val="51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4A8C499C" w14:textId="77777777" w:rsidR="000676E1" w:rsidRPr="000676E1" w:rsidRDefault="000676E1" w:rsidP="000676E1">
            <w:pPr>
              <w:pStyle w:val="Nadpis1"/>
              <w:jc w:val="center"/>
              <w:rPr>
                <w:rFonts w:asciiTheme="minorHAnsi" w:hAnsiTheme="minorHAnsi" w:cstheme="minorHAnsi"/>
                <w:b/>
                <w:color w:val="auto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color w:val="auto"/>
                <w:sz w:val="24"/>
              </w:rPr>
              <w:t>Courses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02F0B686" w14:textId="77777777" w:rsidR="000676E1" w:rsidRPr="000676E1" w:rsidRDefault="000676E1" w:rsidP="000676E1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>
              <w:rPr>
                <w:rFonts w:asciiTheme="minorHAnsi" w:hAnsiTheme="minorHAnsi"/>
                <w:b/>
              </w:rPr>
              <w:t>Plan</w:t>
            </w:r>
          </w:p>
        </w:tc>
      </w:tr>
      <w:tr w:rsidR="000676E1" w:rsidRPr="008A319D" w14:paraId="45DBE1AA" w14:textId="77777777" w:rsidTr="007E3FB8">
        <w:trPr>
          <w:trHeight w:val="46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9FEDB" w14:textId="77777777" w:rsidR="000676E1" w:rsidRPr="008A319D" w:rsidRDefault="000676E1" w:rsidP="000676E1">
            <w:pPr>
              <w:pStyle w:val="Nadpis2"/>
              <w:numPr>
                <w:ilvl w:val="0"/>
                <w:numId w:val="1"/>
              </w:numPr>
              <w:tabs>
                <w:tab w:val="num" w:pos="720"/>
              </w:tabs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2CFD4" w14:textId="77777777" w:rsidR="000676E1" w:rsidRPr="008A319D" w:rsidRDefault="003E6B9A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-1010289678"/>
                <w:placeholder>
                  <w:docPart w:val="CEB75ABA72E04AB5B0BB489216C931B2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97644B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0676E1" w:rsidRPr="008A319D" w14:paraId="3F5F5B71" w14:textId="77777777" w:rsidTr="007E3FB8">
        <w:trPr>
          <w:trHeight w:val="46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D1518" w14:textId="77777777" w:rsidR="000676E1" w:rsidRPr="008A319D" w:rsidRDefault="000676E1" w:rsidP="000676E1">
            <w:pPr>
              <w:pStyle w:val="Nadpis2"/>
              <w:numPr>
                <w:ilvl w:val="0"/>
                <w:numId w:val="1"/>
              </w:numPr>
              <w:tabs>
                <w:tab w:val="num" w:pos="720"/>
              </w:tabs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F077F" w14:textId="77777777" w:rsidR="000676E1" w:rsidRPr="008A319D" w:rsidRDefault="003E6B9A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-1032182109"/>
                <w:placeholder>
                  <w:docPart w:val="3A65D65EE4414E149FBBEF0063DD3BCB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97644B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0676E1" w:rsidRPr="008A319D" w14:paraId="267A5D0A" w14:textId="77777777" w:rsidTr="007E3FB8">
        <w:trPr>
          <w:trHeight w:val="46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3E2C1" w14:textId="77777777" w:rsidR="000676E1" w:rsidRPr="008A319D" w:rsidRDefault="000676E1" w:rsidP="000676E1">
            <w:pPr>
              <w:pStyle w:val="Nadpis2"/>
              <w:numPr>
                <w:ilvl w:val="0"/>
                <w:numId w:val="1"/>
              </w:numPr>
              <w:tabs>
                <w:tab w:val="num" w:pos="720"/>
              </w:tabs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EE4BF" w14:textId="77777777" w:rsidR="000676E1" w:rsidRPr="008A319D" w:rsidRDefault="003E6B9A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638924339"/>
                <w:placeholder>
                  <w:docPart w:val="43D46D7569134DE9BA2C5856FBD0E290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97644B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0676E1" w:rsidRPr="008A319D" w14:paraId="1626FC4D" w14:textId="77777777" w:rsidTr="007E3FB8">
        <w:trPr>
          <w:trHeight w:val="46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0009B" w14:textId="77777777" w:rsidR="000676E1" w:rsidRPr="008A319D" w:rsidRDefault="000676E1" w:rsidP="000676E1">
            <w:pPr>
              <w:pStyle w:val="Nadpis2"/>
              <w:numPr>
                <w:ilvl w:val="0"/>
                <w:numId w:val="1"/>
              </w:numPr>
              <w:tabs>
                <w:tab w:val="num" w:pos="720"/>
              </w:tabs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40815" w14:textId="77777777" w:rsidR="000676E1" w:rsidRPr="008A319D" w:rsidRDefault="003E6B9A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-284586411"/>
                <w:placeholder>
                  <w:docPart w:val="D9C50036EB844B8A8028211F8F1CC64A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97644B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0676E1" w:rsidRPr="008A319D" w14:paraId="14D30335" w14:textId="77777777" w:rsidTr="007E3FB8">
        <w:trPr>
          <w:trHeight w:val="46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9D463" w14:textId="77777777" w:rsidR="000676E1" w:rsidRPr="008A319D" w:rsidRDefault="000676E1" w:rsidP="000676E1">
            <w:pPr>
              <w:pStyle w:val="Nadpis2"/>
              <w:numPr>
                <w:ilvl w:val="0"/>
                <w:numId w:val="1"/>
              </w:numPr>
              <w:tabs>
                <w:tab w:val="num" w:pos="720"/>
              </w:tabs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5BF91" w14:textId="77777777" w:rsidR="000676E1" w:rsidRPr="008A319D" w:rsidRDefault="003E6B9A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2133433072"/>
                <w:placeholder>
                  <w:docPart w:val="2DEB9B635282437FA5F9FE8A06C8D0B0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97644B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0676E1" w:rsidRPr="008A319D" w14:paraId="43F810E3" w14:textId="77777777" w:rsidTr="007E3FB8">
        <w:trPr>
          <w:trHeight w:val="46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EC072" w14:textId="77777777" w:rsidR="000676E1" w:rsidRPr="008A319D" w:rsidRDefault="000676E1" w:rsidP="000676E1">
            <w:pPr>
              <w:pStyle w:val="Nadpis2"/>
              <w:numPr>
                <w:ilvl w:val="0"/>
                <w:numId w:val="1"/>
              </w:numPr>
              <w:tabs>
                <w:tab w:val="num" w:pos="720"/>
              </w:tabs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9DE75" w14:textId="77777777" w:rsidR="000676E1" w:rsidRPr="008A319D" w:rsidRDefault="003E6B9A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1739985902"/>
                <w:placeholder>
                  <w:docPart w:val="3088DF4840F540CB8EFFC9D2CD34C0B4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97644B">
                  <w:rPr>
                    <w:rStyle w:val="Zstupntext"/>
                  </w:rPr>
                  <w:t>Choose item.</w:t>
                </w:r>
              </w:sdtContent>
            </w:sdt>
          </w:p>
        </w:tc>
      </w:tr>
    </w:tbl>
    <w:p w14:paraId="1EAC9AE6" w14:textId="77777777" w:rsidR="000676E1" w:rsidRPr="008A319D" w:rsidRDefault="000676E1" w:rsidP="000676E1">
      <w:pPr>
        <w:pStyle w:val="Nzev"/>
        <w:ind w:left="426"/>
        <w:jc w:val="left"/>
        <w:rPr>
          <w:rFonts w:asciiTheme="minorHAnsi" w:hAnsiTheme="minorHAnsi" w:cstheme="minorHAnsi"/>
          <w:i/>
          <w:szCs w:val="24"/>
        </w:rPr>
      </w:pPr>
    </w:p>
    <w:p w14:paraId="5EBF3980" w14:textId="77777777" w:rsidR="000676E1" w:rsidRPr="008A319D" w:rsidRDefault="000676E1" w:rsidP="000676E1">
      <w:pPr>
        <w:pStyle w:val="Nzev"/>
        <w:ind w:left="426"/>
        <w:jc w:val="left"/>
        <w:rPr>
          <w:rFonts w:asciiTheme="minorHAnsi" w:hAnsiTheme="minorHAnsi" w:cstheme="minorHAnsi"/>
          <w:i/>
          <w:szCs w:val="24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99"/>
        <w:gridCol w:w="2410"/>
      </w:tblGrid>
      <w:tr w:rsidR="000676E1" w:rsidRPr="008A319D" w14:paraId="53CE6E9B" w14:textId="77777777" w:rsidTr="007E3FB8">
        <w:trPr>
          <w:trHeight w:val="517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690DDC6F" w14:textId="77777777" w:rsidR="000676E1" w:rsidRPr="008A319D" w:rsidRDefault="000676E1" w:rsidP="007E3FB8">
            <w:pPr>
              <w:jc w:val="center"/>
              <w:rPr>
                <w:rFonts w:asciiTheme="minorHAnsi" w:hAnsiTheme="minorHAnsi" w:cstheme="minorHAnsi"/>
                <w:b/>
                <w:iCs/>
                <w:szCs w:val="24"/>
              </w:rPr>
            </w:pPr>
            <w:r>
              <w:rPr>
                <w:rFonts w:asciiTheme="minorHAnsi" w:hAnsiTheme="minorHAnsi"/>
              </w:rPr>
              <w:t>GROUP B: Core elective courses</w:t>
            </w:r>
          </w:p>
        </w:tc>
      </w:tr>
      <w:tr w:rsidR="000676E1" w:rsidRPr="000676E1" w14:paraId="28D705DC" w14:textId="77777777" w:rsidTr="007E3FB8">
        <w:trPr>
          <w:trHeight w:val="51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7619CF" w14:textId="77777777" w:rsidR="000676E1" w:rsidRPr="000676E1" w:rsidRDefault="000676E1" w:rsidP="007E3FB8">
            <w:pPr>
              <w:pStyle w:val="Nadpis1"/>
              <w:jc w:val="center"/>
              <w:rPr>
                <w:rFonts w:asciiTheme="minorHAnsi" w:hAnsiTheme="minorHAnsi" w:cstheme="minorHAnsi"/>
                <w:b/>
                <w:color w:val="auto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color w:val="auto"/>
                <w:sz w:val="24"/>
              </w:rPr>
              <w:t>Courses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C8EA73" w14:textId="77777777" w:rsidR="000676E1" w:rsidRPr="000676E1" w:rsidRDefault="000676E1" w:rsidP="000676E1">
            <w:pPr>
              <w:pStyle w:val="Nadpis1"/>
              <w:jc w:val="center"/>
              <w:rPr>
                <w:rFonts w:asciiTheme="minorHAnsi" w:hAnsiTheme="minorHAnsi" w:cstheme="minorHAnsi"/>
                <w:b/>
                <w:color w:val="auto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color w:val="auto"/>
                <w:sz w:val="24"/>
              </w:rPr>
              <w:t>Plan</w:t>
            </w:r>
          </w:p>
        </w:tc>
      </w:tr>
      <w:tr w:rsidR="000676E1" w:rsidRPr="008A319D" w14:paraId="7E67E1A0" w14:textId="77777777" w:rsidTr="007E3FB8">
        <w:trPr>
          <w:trHeight w:val="526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898B8" w14:textId="77777777" w:rsidR="000676E1" w:rsidRPr="008A319D" w:rsidRDefault="000676E1" w:rsidP="000676E1">
            <w:pPr>
              <w:pStyle w:val="Nadpis2"/>
              <w:numPr>
                <w:ilvl w:val="0"/>
                <w:numId w:val="2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7B5D7" w14:textId="77777777" w:rsidR="000676E1" w:rsidRPr="008A319D" w:rsidRDefault="003E6B9A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-2101397254"/>
                <w:placeholder>
                  <w:docPart w:val="E75A159A019B4F679AF970515465DBA9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97644B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0676E1" w:rsidRPr="008A319D" w14:paraId="26EA91E3" w14:textId="77777777" w:rsidTr="007E3FB8">
        <w:trPr>
          <w:trHeight w:val="526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7C63C" w14:textId="77777777" w:rsidR="000676E1" w:rsidRPr="008A319D" w:rsidRDefault="000676E1" w:rsidP="000676E1">
            <w:pPr>
              <w:pStyle w:val="Nadpis2"/>
              <w:numPr>
                <w:ilvl w:val="0"/>
                <w:numId w:val="2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CE99A" w14:textId="77777777" w:rsidR="000676E1" w:rsidRPr="008A319D" w:rsidRDefault="003E6B9A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-758050846"/>
                <w:placeholder>
                  <w:docPart w:val="A3B8A951E3B54B11B3487EA4D143CA37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97644B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0676E1" w:rsidRPr="008A319D" w14:paraId="1B865F18" w14:textId="77777777" w:rsidTr="007E3FB8">
        <w:trPr>
          <w:trHeight w:val="526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B7C3F" w14:textId="77777777" w:rsidR="000676E1" w:rsidRPr="008A319D" w:rsidRDefault="000676E1" w:rsidP="000676E1">
            <w:pPr>
              <w:pStyle w:val="Nadpis2"/>
              <w:numPr>
                <w:ilvl w:val="0"/>
                <w:numId w:val="2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A3B00" w14:textId="77777777" w:rsidR="000676E1" w:rsidRPr="008A319D" w:rsidRDefault="003E6B9A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-1666778324"/>
                <w:placeholder>
                  <w:docPart w:val="1B8F58EDB84E46869B954A5AAD174B41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97644B">
                  <w:rPr>
                    <w:rStyle w:val="Zstupntext"/>
                  </w:rPr>
                  <w:t>Choose item.</w:t>
                </w:r>
              </w:sdtContent>
            </w:sdt>
          </w:p>
        </w:tc>
      </w:tr>
    </w:tbl>
    <w:p w14:paraId="0CFAEB5F" w14:textId="77777777" w:rsidR="000676E1" w:rsidRPr="008A319D" w:rsidRDefault="000676E1" w:rsidP="000676E1">
      <w:pPr>
        <w:pStyle w:val="Nzev"/>
        <w:ind w:left="426"/>
        <w:jc w:val="left"/>
        <w:rPr>
          <w:rFonts w:asciiTheme="minorHAnsi" w:hAnsiTheme="minorHAnsi" w:cstheme="minorHAnsi"/>
          <w:i/>
          <w:szCs w:val="24"/>
        </w:rPr>
      </w:pPr>
    </w:p>
    <w:p w14:paraId="11245236" w14:textId="77777777" w:rsidR="000676E1" w:rsidRPr="008A319D" w:rsidRDefault="000676E1" w:rsidP="000676E1">
      <w:pPr>
        <w:pStyle w:val="Nzev"/>
        <w:ind w:left="426"/>
        <w:jc w:val="left"/>
        <w:rPr>
          <w:rFonts w:asciiTheme="minorHAnsi" w:hAnsiTheme="minorHAnsi" w:cstheme="minorHAnsi"/>
          <w:i/>
          <w:szCs w:val="24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99"/>
        <w:gridCol w:w="2410"/>
      </w:tblGrid>
      <w:tr w:rsidR="000676E1" w:rsidRPr="008A319D" w14:paraId="7F3E23D0" w14:textId="77777777" w:rsidTr="007E3FB8">
        <w:trPr>
          <w:trHeight w:val="517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3972AC06" w14:textId="77777777" w:rsidR="000676E1" w:rsidRPr="008A319D" w:rsidRDefault="000676E1" w:rsidP="007E3FB8">
            <w:pPr>
              <w:jc w:val="center"/>
              <w:rPr>
                <w:rFonts w:asciiTheme="minorHAnsi" w:hAnsiTheme="minorHAnsi" w:cstheme="minorHAnsi"/>
                <w:b/>
                <w:iCs/>
                <w:szCs w:val="24"/>
              </w:rPr>
            </w:pPr>
            <w:r>
              <w:rPr>
                <w:rFonts w:asciiTheme="minorHAnsi" w:hAnsiTheme="minorHAnsi"/>
              </w:rPr>
              <w:t>GROUP S: International placement, educational activity and professional activity</w:t>
            </w:r>
            <w:r>
              <w:rPr>
                <w:rFonts w:ascii="Calibri" w:hAnsi="Calibri"/>
              </w:rPr>
              <w:t>*</w:t>
            </w:r>
          </w:p>
        </w:tc>
      </w:tr>
      <w:tr w:rsidR="000676E1" w:rsidRPr="000676E1" w14:paraId="7C20FE12" w14:textId="77777777" w:rsidTr="007E3FB8">
        <w:trPr>
          <w:trHeight w:val="51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F0E744" w14:textId="77777777" w:rsidR="000676E1" w:rsidRPr="000676E1" w:rsidRDefault="000676E1" w:rsidP="007E3FB8">
            <w:pPr>
              <w:pStyle w:val="Nadpis1"/>
              <w:jc w:val="center"/>
              <w:rPr>
                <w:rFonts w:asciiTheme="minorHAnsi" w:hAnsiTheme="minorHAnsi" w:cstheme="minorHAnsi"/>
                <w:b/>
                <w:color w:val="auto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color w:val="auto"/>
                <w:sz w:val="24"/>
              </w:rPr>
              <w:t>Courses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E4C330" w14:textId="77777777" w:rsidR="000676E1" w:rsidRPr="000676E1" w:rsidRDefault="000676E1" w:rsidP="000676E1">
            <w:pPr>
              <w:pStyle w:val="Nadpis1"/>
              <w:jc w:val="center"/>
              <w:rPr>
                <w:rFonts w:asciiTheme="minorHAnsi" w:hAnsiTheme="minorHAnsi" w:cstheme="minorHAnsi"/>
                <w:b/>
                <w:color w:val="auto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color w:val="auto"/>
                <w:sz w:val="24"/>
              </w:rPr>
              <w:t>Plan</w:t>
            </w:r>
          </w:p>
        </w:tc>
      </w:tr>
      <w:tr w:rsidR="000676E1" w:rsidRPr="008A319D" w14:paraId="6C460DDD" w14:textId="77777777" w:rsidTr="007E3FB8">
        <w:trPr>
          <w:trHeight w:val="518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FFFA3" w14:textId="77777777" w:rsidR="000676E1" w:rsidRPr="008A319D" w:rsidRDefault="000676E1" w:rsidP="007E3FB8">
            <w:pPr>
              <w:pStyle w:val="Nadpis2"/>
              <w:rPr>
                <w:color w:val="auto"/>
                <w:sz w:val="24"/>
                <w:szCs w:val="24"/>
              </w:rPr>
            </w:pPr>
            <w:r>
              <w:rPr>
                <w:rFonts w:asciiTheme="minorHAnsi" w:hAnsiTheme="minorHAnsi"/>
                <w:color w:val="auto"/>
                <w:sz w:val="24"/>
              </w:rPr>
              <w:t>International scientific-research placement (minimum of 30 days)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ED6E0" w14:textId="77777777" w:rsidR="000676E1" w:rsidRPr="008A319D" w:rsidRDefault="003E6B9A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-2027555386"/>
                <w:placeholder>
                  <w:docPart w:val="6F63062DB3AE4F96ABA2C39E7BE85FDB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97644B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0676E1" w:rsidRPr="008A319D" w14:paraId="1C48878A" w14:textId="77777777" w:rsidTr="007E3FB8">
        <w:trPr>
          <w:trHeight w:val="518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EC3DB" w14:textId="77777777" w:rsidR="000676E1" w:rsidRPr="008A319D" w:rsidRDefault="000676E1" w:rsidP="007E3FB8">
            <w:pPr>
              <w:pStyle w:val="Nadpis2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  <w:r>
              <w:rPr>
                <w:rFonts w:asciiTheme="minorHAnsi" w:hAnsiTheme="minorHAnsi"/>
                <w:color w:val="auto"/>
                <w:sz w:val="24"/>
              </w:rPr>
              <w:t xml:space="preserve">Educational activity 1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C8A0A" w14:textId="77777777" w:rsidR="000676E1" w:rsidRPr="008A319D" w:rsidRDefault="003E6B9A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-32343674"/>
                <w:placeholder>
                  <w:docPart w:val="D02D1512C4C0405BB61B20BFCB5D2365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97644B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0676E1" w:rsidRPr="008A319D" w14:paraId="07C79D9D" w14:textId="77777777" w:rsidTr="007E3FB8">
        <w:trPr>
          <w:trHeight w:val="518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46DCF" w14:textId="77777777" w:rsidR="000676E1" w:rsidRPr="008A319D" w:rsidRDefault="000676E1" w:rsidP="007E3FB8">
            <w:pPr>
              <w:pStyle w:val="Nadpis2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  <w:r>
              <w:rPr>
                <w:rFonts w:asciiTheme="minorHAnsi" w:hAnsiTheme="minorHAnsi"/>
                <w:color w:val="auto"/>
                <w:sz w:val="24"/>
              </w:rPr>
              <w:t>Educational activity 2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56C46" w14:textId="77777777" w:rsidR="000676E1" w:rsidRPr="008A319D" w:rsidRDefault="003E6B9A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1394776242"/>
                <w:placeholder>
                  <w:docPart w:val="1463936D329A4E279C3CC14BF5411EFC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97644B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0676E1" w:rsidRPr="008A319D" w14:paraId="4A8DE314" w14:textId="77777777" w:rsidTr="007E3FB8">
        <w:trPr>
          <w:trHeight w:val="41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63DE5" w14:textId="77777777" w:rsidR="000676E1" w:rsidRPr="008A319D" w:rsidRDefault="000676E1" w:rsidP="007E3FB8">
            <w:pPr>
              <w:pStyle w:val="Nadpis5"/>
              <w:rPr>
                <w:rFonts w:asciiTheme="minorHAnsi" w:hAnsiTheme="minorHAnsi" w:cstheme="minorHAnsi"/>
                <w:iCs/>
                <w:color w:val="auto"/>
                <w:szCs w:val="24"/>
              </w:rPr>
            </w:pPr>
            <w:r>
              <w:rPr>
                <w:rFonts w:asciiTheme="minorHAnsi" w:hAnsiTheme="minorHAnsi"/>
                <w:color w:val="auto"/>
              </w:rPr>
              <w:t>Other professional activities 1</w:t>
            </w:r>
          </w:p>
          <w:p w14:paraId="74B133F5" w14:textId="11986059" w:rsidR="000676E1" w:rsidRPr="008A319D" w:rsidRDefault="000676E1" w:rsidP="007E3FB8">
            <w:pPr>
              <w:pStyle w:val="Nadpis5"/>
              <w:rPr>
                <w:rFonts w:asciiTheme="minorHAnsi" w:hAnsiTheme="minorHAnsi" w:cstheme="minorHAnsi"/>
                <w:i/>
                <w:color w:val="auto"/>
                <w:szCs w:val="24"/>
              </w:rPr>
            </w:pPr>
            <w:r>
              <w:rPr>
                <w:rFonts w:asciiTheme="minorHAnsi" w:hAnsiTheme="minorHAnsi"/>
                <w:i/>
                <w:color w:val="auto"/>
              </w:rPr>
              <w:t xml:space="preserve">Give examples </w:t>
            </w:r>
            <w:r w:rsidR="008523C2">
              <w:rPr>
                <w:rFonts w:asciiTheme="minorHAnsi" w:hAnsiTheme="minorHAnsi"/>
                <w:i/>
                <w:color w:val="auto"/>
              </w:rPr>
              <w:t xml:space="preserve">of </w:t>
            </w:r>
            <w:r>
              <w:rPr>
                <w:rFonts w:asciiTheme="minorHAnsi" w:hAnsiTheme="minorHAnsi"/>
                <w:i/>
                <w:color w:val="auto"/>
              </w:rPr>
              <w:t>planned activities:</w:t>
            </w:r>
          </w:p>
          <w:p w14:paraId="4D233FEE" w14:textId="77777777" w:rsidR="000676E1" w:rsidRPr="008A319D" w:rsidRDefault="000676E1" w:rsidP="007E3FB8">
            <w:pPr>
              <w:rPr>
                <w:szCs w:val="24"/>
              </w:rPr>
            </w:pPr>
          </w:p>
          <w:p w14:paraId="5C58661A" w14:textId="77777777" w:rsidR="000676E1" w:rsidRPr="008A319D" w:rsidRDefault="000676E1" w:rsidP="007E3FB8">
            <w:pPr>
              <w:rPr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1C8B7" w14:textId="77777777" w:rsidR="000676E1" w:rsidRPr="008A319D" w:rsidRDefault="003E6B9A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1682780405"/>
                <w:placeholder>
                  <w:docPart w:val="C885FC28B1E24707883448B2888D9392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97644B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0676E1" w:rsidRPr="008A319D" w14:paraId="2C502ADE" w14:textId="77777777" w:rsidTr="007E3FB8">
        <w:trPr>
          <w:trHeight w:val="41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D64DC" w14:textId="77777777" w:rsidR="000676E1" w:rsidRPr="008A319D" w:rsidRDefault="000676E1" w:rsidP="007E3FB8">
            <w:pPr>
              <w:pStyle w:val="Nadpis5"/>
              <w:rPr>
                <w:rFonts w:asciiTheme="minorHAnsi" w:hAnsiTheme="minorHAnsi" w:cstheme="minorHAnsi"/>
                <w:iCs/>
                <w:color w:val="auto"/>
                <w:szCs w:val="24"/>
              </w:rPr>
            </w:pPr>
            <w:r>
              <w:rPr>
                <w:rFonts w:asciiTheme="minorHAnsi" w:hAnsiTheme="minorHAnsi"/>
                <w:color w:val="auto"/>
              </w:rPr>
              <w:t>Other professional activities 2</w:t>
            </w:r>
          </w:p>
          <w:p w14:paraId="742329A8" w14:textId="1668AC6C" w:rsidR="000676E1" w:rsidRPr="008A319D" w:rsidRDefault="000676E1" w:rsidP="007E3FB8">
            <w:pPr>
              <w:pStyle w:val="Nadpis5"/>
              <w:rPr>
                <w:rFonts w:asciiTheme="minorHAnsi" w:hAnsiTheme="minorHAnsi" w:cstheme="minorHAnsi"/>
                <w:i/>
                <w:color w:val="auto"/>
                <w:szCs w:val="24"/>
              </w:rPr>
            </w:pPr>
            <w:r>
              <w:rPr>
                <w:rFonts w:asciiTheme="minorHAnsi" w:hAnsiTheme="minorHAnsi"/>
                <w:i/>
                <w:color w:val="auto"/>
              </w:rPr>
              <w:t xml:space="preserve">Give examples </w:t>
            </w:r>
            <w:r w:rsidR="008523C2">
              <w:rPr>
                <w:rFonts w:asciiTheme="minorHAnsi" w:hAnsiTheme="minorHAnsi"/>
                <w:i/>
                <w:color w:val="auto"/>
              </w:rPr>
              <w:t xml:space="preserve">of </w:t>
            </w:r>
            <w:r>
              <w:rPr>
                <w:rFonts w:asciiTheme="minorHAnsi" w:hAnsiTheme="minorHAnsi"/>
                <w:i/>
                <w:color w:val="auto"/>
              </w:rPr>
              <w:t>planned activities:</w:t>
            </w:r>
          </w:p>
          <w:p w14:paraId="0401F4CA" w14:textId="77777777" w:rsidR="000676E1" w:rsidRPr="008A319D" w:rsidRDefault="000676E1" w:rsidP="007E3FB8">
            <w:pPr>
              <w:rPr>
                <w:szCs w:val="24"/>
              </w:rPr>
            </w:pPr>
          </w:p>
          <w:p w14:paraId="5A18AC71" w14:textId="77777777" w:rsidR="000676E1" w:rsidRPr="008A319D" w:rsidRDefault="000676E1" w:rsidP="007E3FB8">
            <w:pPr>
              <w:rPr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C5AB1" w14:textId="77777777" w:rsidR="000676E1" w:rsidRPr="008A319D" w:rsidRDefault="003E6B9A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-705407300"/>
                <w:placeholder>
                  <w:docPart w:val="BE312E7297B341208E6A578284A01692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97644B">
                  <w:rPr>
                    <w:rStyle w:val="Zstupntext"/>
                  </w:rPr>
                  <w:t>Choose item.</w:t>
                </w:r>
              </w:sdtContent>
            </w:sdt>
          </w:p>
        </w:tc>
      </w:tr>
    </w:tbl>
    <w:p w14:paraId="1A895626" w14:textId="77777777" w:rsidR="000676E1" w:rsidRPr="008A319D" w:rsidRDefault="000676E1" w:rsidP="000676E1">
      <w:pPr>
        <w:pStyle w:val="Nzev"/>
        <w:ind w:left="426"/>
        <w:jc w:val="left"/>
        <w:rPr>
          <w:rFonts w:asciiTheme="minorHAnsi" w:hAnsiTheme="minorHAnsi" w:cstheme="minorHAnsi"/>
          <w:i/>
          <w:szCs w:val="24"/>
        </w:rPr>
      </w:pPr>
    </w:p>
    <w:p w14:paraId="21BABEEE" w14:textId="77777777" w:rsidR="000676E1" w:rsidRPr="008A319D" w:rsidRDefault="000676E1" w:rsidP="000676E1">
      <w:pPr>
        <w:pStyle w:val="Nzev"/>
        <w:ind w:left="426"/>
        <w:jc w:val="left"/>
        <w:rPr>
          <w:rFonts w:asciiTheme="minorHAnsi" w:hAnsiTheme="minorHAnsi" w:cstheme="minorHAnsi"/>
          <w:i/>
          <w:szCs w:val="24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99"/>
        <w:gridCol w:w="2410"/>
      </w:tblGrid>
      <w:tr w:rsidR="000676E1" w:rsidRPr="008A319D" w14:paraId="4A218A0F" w14:textId="77777777" w:rsidTr="007E3FB8">
        <w:trPr>
          <w:trHeight w:val="517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143B831C" w14:textId="77777777" w:rsidR="000676E1" w:rsidRPr="008A319D" w:rsidRDefault="000676E1" w:rsidP="007E3FB8">
            <w:pPr>
              <w:jc w:val="center"/>
              <w:rPr>
                <w:rFonts w:asciiTheme="minorHAnsi" w:hAnsiTheme="minorHAnsi" w:cstheme="minorHAnsi"/>
                <w:b/>
                <w:iCs/>
                <w:szCs w:val="24"/>
              </w:rPr>
            </w:pPr>
            <w:r>
              <w:rPr>
                <w:rFonts w:asciiTheme="minorHAnsi" w:hAnsiTheme="minorHAnsi"/>
              </w:rPr>
              <w:lastRenderedPageBreak/>
              <w:t>GROUP V: Scientific, publication and creative activity</w:t>
            </w:r>
            <w:r>
              <w:rPr>
                <w:rFonts w:ascii="Calibri" w:hAnsi="Calibri"/>
              </w:rPr>
              <w:t>*</w:t>
            </w:r>
          </w:p>
        </w:tc>
      </w:tr>
      <w:tr w:rsidR="000676E1" w:rsidRPr="008A319D" w14:paraId="45646F23" w14:textId="77777777" w:rsidTr="007E3FB8">
        <w:trPr>
          <w:trHeight w:val="51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BA46D5" w14:textId="77777777" w:rsidR="000676E1" w:rsidRPr="008A319D" w:rsidRDefault="000676E1" w:rsidP="007E3FB8">
            <w:pPr>
              <w:pStyle w:val="Nadpis1"/>
              <w:jc w:val="center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>
              <w:rPr>
                <w:rFonts w:asciiTheme="minorHAnsi" w:hAnsiTheme="minorHAnsi"/>
                <w:color w:val="auto"/>
                <w:sz w:val="24"/>
              </w:rPr>
              <w:t xml:space="preserve">Outcome specification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3C03A4" w14:textId="77777777" w:rsidR="000676E1" w:rsidRPr="008A319D" w:rsidRDefault="000676E1" w:rsidP="007E3FB8">
            <w:pPr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>
              <w:rPr>
                <w:rFonts w:asciiTheme="minorHAnsi" w:hAnsiTheme="minorHAnsi"/>
                <w:b/>
              </w:rPr>
              <w:t>Plan</w:t>
            </w:r>
          </w:p>
        </w:tc>
      </w:tr>
      <w:tr w:rsidR="000676E1" w:rsidRPr="008A319D" w14:paraId="381F701B" w14:textId="77777777" w:rsidTr="007E3FB8">
        <w:trPr>
          <w:trHeight w:val="36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87346" w14:textId="77777777" w:rsidR="000676E1" w:rsidRPr="008A319D" w:rsidRDefault="000676E1" w:rsidP="000676E1">
            <w:pPr>
              <w:pStyle w:val="Nadpis2"/>
              <w:numPr>
                <w:ilvl w:val="0"/>
                <w:numId w:val="3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B0AF1" w14:textId="77777777" w:rsidR="000676E1" w:rsidRPr="008A319D" w:rsidRDefault="003E6B9A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-1509516529"/>
                <w:placeholder>
                  <w:docPart w:val="B7080B8FA0354F2990EB2439E21A21FA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97644B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0676E1" w:rsidRPr="008A319D" w14:paraId="22CCBAD5" w14:textId="77777777" w:rsidTr="007E3FB8">
        <w:trPr>
          <w:trHeight w:val="36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C8A43" w14:textId="77777777" w:rsidR="000676E1" w:rsidRPr="008A319D" w:rsidRDefault="000676E1" w:rsidP="000676E1">
            <w:pPr>
              <w:pStyle w:val="Nadpis2"/>
              <w:numPr>
                <w:ilvl w:val="0"/>
                <w:numId w:val="3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0E6A2" w14:textId="77777777" w:rsidR="000676E1" w:rsidRPr="008A319D" w:rsidRDefault="003E6B9A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-1753500814"/>
                <w:placeholder>
                  <w:docPart w:val="450F846D0039406683850E651D316BA6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97644B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0676E1" w:rsidRPr="008A319D" w14:paraId="4AD4ADE8" w14:textId="77777777" w:rsidTr="007E3FB8">
        <w:trPr>
          <w:trHeight w:val="36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83906" w14:textId="77777777" w:rsidR="000676E1" w:rsidRPr="008A319D" w:rsidRDefault="000676E1" w:rsidP="000676E1">
            <w:pPr>
              <w:pStyle w:val="Nadpis2"/>
              <w:numPr>
                <w:ilvl w:val="0"/>
                <w:numId w:val="3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06522" w14:textId="77777777" w:rsidR="000676E1" w:rsidRPr="008A319D" w:rsidRDefault="003E6B9A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-1587139338"/>
                <w:placeholder>
                  <w:docPart w:val="442A58C3932E4C35923060704F0E624D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97644B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0676E1" w:rsidRPr="008A319D" w14:paraId="10D6808E" w14:textId="77777777" w:rsidTr="007E3FB8">
        <w:trPr>
          <w:trHeight w:val="36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06DFA" w14:textId="77777777" w:rsidR="000676E1" w:rsidRPr="008A319D" w:rsidRDefault="000676E1" w:rsidP="000676E1">
            <w:pPr>
              <w:pStyle w:val="Nadpis2"/>
              <w:numPr>
                <w:ilvl w:val="0"/>
                <w:numId w:val="3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801B6" w14:textId="77777777" w:rsidR="000676E1" w:rsidRPr="008A319D" w:rsidRDefault="003E6B9A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2062592162"/>
                <w:placeholder>
                  <w:docPart w:val="E92C5853DDD74EEDA600383B7FEB24DA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97644B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0676E1" w:rsidRPr="008A319D" w14:paraId="543B1E1E" w14:textId="77777777" w:rsidTr="007E3FB8">
        <w:trPr>
          <w:trHeight w:val="36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E8E79" w14:textId="77777777" w:rsidR="000676E1" w:rsidRPr="008A319D" w:rsidRDefault="000676E1" w:rsidP="000676E1">
            <w:pPr>
              <w:pStyle w:val="Nadpis2"/>
              <w:numPr>
                <w:ilvl w:val="0"/>
                <w:numId w:val="3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C64FE" w14:textId="77777777" w:rsidR="000676E1" w:rsidRPr="008A319D" w:rsidRDefault="003E6B9A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246160818"/>
                <w:placeholder>
                  <w:docPart w:val="392A394A126F46658508980DD03AC0CC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97644B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0676E1" w:rsidRPr="008A319D" w14:paraId="517953BC" w14:textId="77777777" w:rsidTr="007E3FB8">
        <w:trPr>
          <w:trHeight w:val="36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F476D" w14:textId="77777777" w:rsidR="000676E1" w:rsidRPr="008A319D" w:rsidRDefault="000676E1" w:rsidP="000676E1">
            <w:pPr>
              <w:pStyle w:val="Nadpis2"/>
              <w:numPr>
                <w:ilvl w:val="0"/>
                <w:numId w:val="3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41B55" w14:textId="77777777" w:rsidR="000676E1" w:rsidRPr="008A319D" w:rsidRDefault="003E6B9A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892083525"/>
                <w:placeholder>
                  <w:docPart w:val="9AD78E3549054ED3948BB2E7B18FADFC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97644B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0676E1" w:rsidRPr="008A319D" w14:paraId="2420C788" w14:textId="77777777" w:rsidTr="007E3FB8">
        <w:trPr>
          <w:trHeight w:val="36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E348E" w14:textId="77777777" w:rsidR="000676E1" w:rsidRPr="008A319D" w:rsidRDefault="000676E1" w:rsidP="000676E1">
            <w:pPr>
              <w:pStyle w:val="Nadpis2"/>
              <w:numPr>
                <w:ilvl w:val="0"/>
                <w:numId w:val="3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2FC96" w14:textId="77777777" w:rsidR="000676E1" w:rsidRPr="008A319D" w:rsidRDefault="003E6B9A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-1330509692"/>
                <w:placeholder>
                  <w:docPart w:val="637531B17C9542A6A78DC31CB218652A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97644B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0676E1" w:rsidRPr="008A319D" w14:paraId="58775225" w14:textId="77777777" w:rsidTr="007E3FB8">
        <w:trPr>
          <w:trHeight w:val="364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3795C" w14:textId="77777777" w:rsidR="000676E1" w:rsidRPr="008A319D" w:rsidRDefault="000676E1" w:rsidP="000676E1">
            <w:pPr>
              <w:pStyle w:val="Nadpis2"/>
              <w:numPr>
                <w:ilvl w:val="0"/>
                <w:numId w:val="3"/>
              </w:numPr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386CD" w14:textId="77777777" w:rsidR="000676E1" w:rsidRPr="008A319D" w:rsidRDefault="003E6B9A" w:rsidP="007E3FB8">
            <w:pPr>
              <w:jc w:val="center"/>
              <w:rPr>
                <w:rFonts w:asciiTheme="minorHAnsi" w:hAnsiTheme="minorHAnsi" w:cstheme="minorHAnsi"/>
                <w:szCs w:val="24"/>
              </w:rPr>
            </w:pPr>
            <w:sdt>
              <w:sdtPr>
                <w:rPr>
                  <w:rFonts w:asciiTheme="minorHAnsi" w:hAnsiTheme="minorHAnsi" w:cstheme="minorHAnsi"/>
                  <w:szCs w:val="24"/>
                </w:rPr>
                <w:id w:val="432094397"/>
                <w:placeholder>
                  <w:docPart w:val="187B3FE31E66466EAEA6132FF38677A7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97644B">
                  <w:rPr>
                    <w:rStyle w:val="Zstupntext"/>
                  </w:rPr>
                  <w:t>Choose item.</w:t>
                </w:r>
              </w:sdtContent>
            </w:sdt>
          </w:p>
        </w:tc>
      </w:tr>
    </w:tbl>
    <w:p w14:paraId="74973007" w14:textId="77777777" w:rsidR="000676E1" w:rsidRPr="008A319D" w:rsidRDefault="000676E1" w:rsidP="000676E1">
      <w:pPr>
        <w:pStyle w:val="Nzev"/>
        <w:jc w:val="left"/>
        <w:rPr>
          <w:rFonts w:ascii="Calibri" w:hAnsi="Calibri" w:cs="Calibri"/>
          <w:szCs w:val="24"/>
        </w:rPr>
      </w:pPr>
    </w:p>
    <w:p w14:paraId="671A6D88" w14:textId="3ED6C7CD" w:rsidR="000676E1" w:rsidRPr="008A319D" w:rsidRDefault="000676E1" w:rsidP="000676E1">
      <w:pPr>
        <w:pStyle w:val="Nzev"/>
        <w:jc w:val="left"/>
        <w:rPr>
          <w:rFonts w:ascii="Calibri" w:hAnsi="Calibri" w:cs="Calibri"/>
          <w:szCs w:val="24"/>
        </w:rPr>
      </w:pPr>
      <w:r>
        <w:rPr>
          <w:rFonts w:ascii="Calibri" w:hAnsi="Calibri"/>
        </w:rPr>
        <w:t xml:space="preserve">*Awarding </w:t>
      </w:r>
      <w:r w:rsidR="008523C2">
        <w:rPr>
          <w:rFonts w:ascii="Calibri" w:hAnsi="Calibri"/>
        </w:rPr>
        <w:t xml:space="preserve">of </w:t>
      </w:r>
      <w:r>
        <w:rPr>
          <w:rFonts w:ascii="Calibri" w:hAnsi="Calibri"/>
        </w:rPr>
        <w:t xml:space="preserve">credits for publication or other scientific-research activities is governed by the </w:t>
      </w:r>
      <w:r>
        <w:rPr>
          <w:rFonts w:ascii="Calibri" w:hAnsi="Calibri"/>
          <w:i/>
        </w:rPr>
        <w:t>Credit Allocation Guideline for Doctoral Degree Programmes</w:t>
      </w:r>
      <w:r>
        <w:rPr>
          <w:rFonts w:ascii="Calibri" w:hAnsi="Calibri"/>
        </w:rPr>
        <w:t>.</w:t>
      </w:r>
    </w:p>
    <w:p w14:paraId="7BE8F74F" w14:textId="77777777" w:rsidR="000676E1" w:rsidRPr="008A319D" w:rsidRDefault="000676E1" w:rsidP="000676E1">
      <w:pPr>
        <w:pStyle w:val="Nzev"/>
        <w:ind w:left="426"/>
        <w:jc w:val="left"/>
        <w:rPr>
          <w:rFonts w:asciiTheme="minorHAnsi" w:hAnsiTheme="minorHAnsi" w:cstheme="minorHAnsi"/>
          <w:i/>
          <w:szCs w:val="24"/>
        </w:rPr>
      </w:pPr>
      <w:bookmarkStart w:id="0" w:name="_GoBack"/>
      <w:bookmarkEnd w:id="0"/>
    </w:p>
    <w:p w14:paraId="33648A09" w14:textId="77777777" w:rsidR="000676E1" w:rsidRPr="008A319D" w:rsidRDefault="000676E1" w:rsidP="000676E1">
      <w:pPr>
        <w:pStyle w:val="Nzev"/>
        <w:ind w:left="426"/>
        <w:jc w:val="left"/>
        <w:rPr>
          <w:rFonts w:asciiTheme="minorHAnsi" w:hAnsiTheme="minorHAnsi" w:cstheme="minorHAnsi"/>
          <w:i/>
          <w:szCs w:val="24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99"/>
        <w:gridCol w:w="2410"/>
      </w:tblGrid>
      <w:tr w:rsidR="000676E1" w:rsidRPr="008A319D" w14:paraId="12FFF778" w14:textId="77777777" w:rsidTr="007E3FB8">
        <w:trPr>
          <w:trHeight w:val="517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33104A52" w14:textId="77777777" w:rsidR="000676E1" w:rsidRPr="008A319D" w:rsidRDefault="000676E1" w:rsidP="007E3FB8">
            <w:pPr>
              <w:jc w:val="center"/>
              <w:rPr>
                <w:rFonts w:asciiTheme="minorHAnsi" w:hAnsiTheme="minorHAnsi" w:cstheme="minorHAnsi"/>
                <w:b/>
                <w:iCs/>
                <w:szCs w:val="24"/>
              </w:rPr>
            </w:pPr>
            <w:r>
              <w:rPr>
                <w:rFonts w:asciiTheme="minorHAnsi" w:hAnsiTheme="minorHAnsi"/>
              </w:rPr>
              <w:t>GROUP Z: State doctoral examination and dissertation defence</w:t>
            </w:r>
          </w:p>
        </w:tc>
      </w:tr>
      <w:tr w:rsidR="000676E1" w:rsidRPr="008A319D" w14:paraId="79EEE96B" w14:textId="77777777" w:rsidTr="007E3FB8">
        <w:trPr>
          <w:trHeight w:val="51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C57B9B" w14:textId="77777777" w:rsidR="000676E1" w:rsidRPr="008A319D" w:rsidRDefault="000676E1" w:rsidP="007E3FB8">
            <w:pPr>
              <w:pStyle w:val="Nadpis1"/>
              <w:jc w:val="center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  <w:r>
              <w:rPr>
                <w:rFonts w:asciiTheme="minorHAnsi" w:hAnsiTheme="minorHAnsi"/>
                <w:color w:val="auto"/>
                <w:sz w:val="24"/>
              </w:rPr>
              <w:t>Courses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23A7F3" w14:textId="77777777" w:rsidR="000676E1" w:rsidRPr="008A319D" w:rsidRDefault="000676E1" w:rsidP="007E3FB8">
            <w:pPr>
              <w:jc w:val="center"/>
              <w:rPr>
                <w:rFonts w:asciiTheme="minorHAnsi" w:hAnsiTheme="minorHAnsi" w:cstheme="minorHAnsi"/>
                <w:b/>
                <w:iCs/>
                <w:szCs w:val="24"/>
              </w:rPr>
            </w:pPr>
            <w:r>
              <w:rPr>
                <w:rFonts w:asciiTheme="minorHAnsi" w:hAnsiTheme="minorHAnsi"/>
                <w:b/>
              </w:rPr>
              <w:t>Plan</w:t>
            </w:r>
          </w:p>
        </w:tc>
      </w:tr>
      <w:tr w:rsidR="000676E1" w:rsidRPr="008A319D" w14:paraId="04F375EF" w14:textId="77777777" w:rsidTr="007E3FB8">
        <w:trPr>
          <w:trHeight w:val="42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DB8E6" w14:textId="77777777" w:rsidR="000676E1" w:rsidRPr="008A319D" w:rsidRDefault="000676E1" w:rsidP="007E3FB8">
            <w:pPr>
              <w:pStyle w:val="Nadpis2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  <w:r>
              <w:rPr>
                <w:rFonts w:asciiTheme="minorHAnsi" w:hAnsiTheme="minorHAnsi"/>
                <w:color w:val="auto"/>
                <w:sz w:val="24"/>
              </w:rPr>
              <w:t>State doctoral examination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B3DED" w14:textId="77777777" w:rsidR="000676E1" w:rsidRPr="008A319D" w:rsidRDefault="003E6B9A" w:rsidP="007E3FB8">
            <w:pPr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  <w:sdt>
              <w:sdtPr>
                <w:rPr>
                  <w:rFonts w:asciiTheme="minorHAnsi" w:hAnsiTheme="minorHAnsi" w:cstheme="minorHAnsi"/>
                  <w:iCs/>
                  <w:szCs w:val="24"/>
                </w:rPr>
                <w:id w:val="-110816832"/>
                <w:placeholder>
                  <w:docPart w:val="93F12719205D4101A1C897725ABFEBF9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97644B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0676E1" w:rsidRPr="008A319D" w14:paraId="3B7F4043" w14:textId="77777777" w:rsidTr="007E3FB8">
        <w:trPr>
          <w:trHeight w:val="427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FF438" w14:textId="77777777" w:rsidR="000676E1" w:rsidRPr="008A319D" w:rsidRDefault="000676E1" w:rsidP="007E3FB8">
            <w:pPr>
              <w:pStyle w:val="Nadpis2"/>
              <w:rPr>
                <w:rFonts w:asciiTheme="minorHAnsi" w:hAnsiTheme="minorHAnsi" w:cstheme="minorHAnsi"/>
                <w:iCs/>
                <w:color w:val="auto"/>
                <w:sz w:val="24"/>
                <w:szCs w:val="24"/>
              </w:rPr>
            </w:pPr>
            <w:r>
              <w:rPr>
                <w:rFonts w:asciiTheme="minorHAnsi" w:hAnsiTheme="minorHAnsi"/>
                <w:color w:val="auto"/>
                <w:sz w:val="24"/>
              </w:rPr>
              <w:t>Defence of the dissertation projec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8CA22" w14:textId="77777777" w:rsidR="000676E1" w:rsidRPr="008A319D" w:rsidRDefault="003E6B9A" w:rsidP="007E3FB8">
            <w:pPr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  <w:sdt>
              <w:sdtPr>
                <w:rPr>
                  <w:rFonts w:asciiTheme="minorHAnsi" w:hAnsiTheme="minorHAnsi" w:cstheme="minorHAnsi"/>
                  <w:iCs/>
                  <w:szCs w:val="24"/>
                </w:rPr>
                <w:id w:val="-1319341662"/>
                <w:placeholder>
                  <w:docPart w:val="E620198A5C804E3496196DA33A0844F4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97644B">
                  <w:rPr>
                    <w:rStyle w:val="Zstupntext"/>
                  </w:rPr>
                  <w:t>Choose item.</w:t>
                </w:r>
              </w:sdtContent>
            </w:sdt>
          </w:p>
        </w:tc>
      </w:tr>
      <w:tr w:rsidR="000676E1" w:rsidRPr="008A319D" w14:paraId="3C87D29F" w14:textId="77777777" w:rsidTr="007E3FB8">
        <w:trPr>
          <w:trHeight w:val="405"/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10FE0" w14:textId="77777777" w:rsidR="000676E1" w:rsidRPr="008A319D" w:rsidRDefault="000676E1" w:rsidP="007E3FB8">
            <w:pPr>
              <w:pStyle w:val="Nadpis5"/>
              <w:rPr>
                <w:rFonts w:asciiTheme="minorHAnsi" w:hAnsiTheme="minorHAnsi" w:cstheme="minorHAnsi"/>
                <w:iCs/>
                <w:color w:val="auto"/>
                <w:szCs w:val="24"/>
              </w:rPr>
            </w:pPr>
            <w:r>
              <w:rPr>
                <w:rFonts w:asciiTheme="minorHAnsi" w:hAnsiTheme="minorHAnsi"/>
                <w:color w:val="auto"/>
              </w:rPr>
              <w:t>Writing of the dissertation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ACD6E" w14:textId="77777777" w:rsidR="000676E1" w:rsidRPr="008A319D" w:rsidRDefault="003E6B9A" w:rsidP="007E3FB8">
            <w:pPr>
              <w:jc w:val="center"/>
              <w:rPr>
                <w:rFonts w:asciiTheme="minorHAnsi" w:hAnsiTheme="minorHAnsi" w:cstheme="minorHAnsi"/>
                <w:iCs/>
                <w:szCs w:val="24"/>
              </w:rPr>
            </w:pPr>
            <w:sdt>
              <w:sdtPr>
                <w:rPr>
                  <w:rFonts w:asciiTheme="minorHAnsi" w:hAnsiTheme="minorHAnsi" w:cstheme="minorHAnsi"/>
                  <w:iCs/>
                  <w:szCs w:val="24"/>
                </w:rPr>
                <w:id w:val="1373504551"/>
                <w:placeholder>
                  <w:docPart w:val="6D65D152AA3B404CB54323B400D15496"/>
                </w:placeholder>
                <w:showingPlcHdr/>
                <w:comboBox>
                  <w:listItem w:value="Zvolte položku."/>
                  <w:listItem w:displayText="2019/2020" w:value="2019/2020"/>
                  <w:listItem w:displayText="2020/2021" w:value="2020/2021"/>
                  <w:listItem w:displayText="2021/2022" w:value="2021/2022"/>
                  <w:listItem w:displayText="2022/2023" w:value="2022/2023"/>
                  <w:listItem w:displayText="2023/2024" w:value="2023/2024"/>
                  <w:listItem w:displayText="2024/2025" w:value="2024/2025"/>
                  <w:listItem w:displayText="2025/2026" w:value="2025/2026"/>
                  <w:listItem w:displayText="2026/2027" w:value="2026/2027"/>
                  <w:listItem w:displayText="2027/2028" w:value="2027/2028"/>
                  <w:listItem w:displayText="2028/2029" w:value="2028/2029"/>
                  <w:listItem w:displayText="2029/2030" w:value="2029/2030"/>
                </w:comboBox>
              </w:sdtPr>
              <w:sdtEndPr/>
              <w:sdtContent>
                <w:r w:rsidR="0097644B">
                  <w:rPr>
                    <w:rStyle w:val="Zstupntext"/>
                  </w:rPr>
                  <w:t>Choose item.</w:t>
                </w:r>
              </w:sdtContent>
            </w:sdt>
          </w:p>
        </w:tc>
      </w:tr>
    </w:tbl>
    <w:p w14:paraId="41A7F98D" w14:textId="77777777" w:rsidR="000676E1" w:rsidRDefault="000676E1" w:rsidP="000676E1">
      <w:pPr>
        <w:pStyle w:val="Nzev"/>
        <w:jc w:val="left"/>
        <w:rPr>
          <w:rFonts w:asciiTheme="minorHAnsi" w:hAnsiTheme="minorHAnsi" w:cstheme="minorHAnsi"/>
          <w:i/>
          <w:szCs w:val="24"/>
        </w:rPr>
      </w:pPr>
    </w:p>
    <w:p w14:paraId="641D5D41" w14:textId="77777777" w:rsidR="000676E1" w:rsidRDefault="000676E1" w:rsidP="000676E1">
      <w:pPr>
        <w:pStyle w:val="Nzev"/>
        <w:jc w:val="left"/>
        <w:rPr>
          <w:rFonts w:asciiTheme="minorHAnsi" w:hAnsiTheme="minorHAnsi" w:cstheme="minorHAnsi"/>
          <w:i/>
          <w:szCs w:val="24"/>
        </w:rPr>
      </w:pPr>
    </w:p>
    <w:p w14:paraId="558F67F2" w14:textId="77777777" w:rsidR="000676E1" w:rsidRPr="008A319D" w:rsidRDefault="000676E1" w:rsidP="000676E1">
      <w:pPr>
        <w:pStyle w:val="Nzev"/>
        <w:jc w:val="left"/>
        <w:rPr>
          <w:rFonts w:asciiTheme="minorHAnsi" w:hAnsiTheme="minorHAnsi" w:cstheme="minorHAnsi"/>
          <w:i/>
          <w:szCs w:val="24"/>
        </w:rPr>
      </w:pPr>
    </w:p>
    <w:p w14:paraId="799386E0" w14:textId="77777777" w:rsidR="000676E1" w:rsidRPr="008A319D" w:rsidRDefault="000676E1" w:rsidP="000676E1">
      <w:pPr>
        <w:pStyle w:val="Nzev"/>
        <w:ind w:left="426"/>
        <w:jc w:val="left"/>
        <w:rPr>
          <w:rFonts w:asciiTheme="minorHAnsi" w:hAnsiTheme="minorHAnsi" w:cstheme="minorHAnsi"/>
          <w:i/>
          <w:szCs w:val="24"/>
        </w:rPr>
      </w:pPr>
      <w:r>
        <w:rPr>
          <w:rFonts w:asciiTheme="minorHAnsi" w:hAnsiTheme="minorHAnsi"/>
          <w:b/>
          <w:i/>
        </w:rPr>
        <w:t xml:space="preserve"> </w:t>
      </w:r>
    </w:p>
    <w:p w14:paraId="2BAA4905" w14:textId="77777777" w:rsidR="000676E1" w:rsidRPr="008A319D" w:rsidRDefault="000676E1" w:rsidP="000676E1">
      <w:pPr>
        <w:pStyle w:val="Nzev"/>
        <w:jc w:val="left"/>
        <w:rPr>
          <w:rFonts w:asciiTheme="minorHAnsi" w:hAnsiTheme="minorHAnsi" w:cstheme="minorHAnsi"/>
          <w:iCs/>
          <w:szCs w:val="24"/>
        </w:rPr>
      </w:pPr>
      <w:r>
        <w:rPr>
          <w:rFonts w:asciiTheme="minorHAnsi" w:hAnsiTheme="minorHAnsi"/>
        </w:rPr>
        <w:t>Place, date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>……………………………………</w:t>
      </w:r>
    </w:p>
    <w:p w14:paraId="3EC01238" w14:textId="77777777" w:rsidR="000676E1" w:rsidRPr="008A319D" w:rsidRDefault="000676E1" w:rsidP="000676E1">
      <w:pPr>
        <w:pStyle w:val="Nzev"/>
        <w:ind w:firstLine="708"/>
        <w:jc w:val="left"/>
        <w:rPr>
          <w:rFonts w:asciiTheme="minorHAnsi" w:hAnsiTheme="minorHAnsi" w:cstheme="minorHAnsi"/>
          <w:iCs/>
          <w:szCs w:val="24"/>
        </w:rPr>
      </w:pPr>
      <w:r>
        <w:rPr>
          <w:rFonts w:asciiTheme="minorHAnsi" w:hAnsiTheme="minorHAnsi"/>
        </w:rPr>
        <w:t xml:space="preserve">      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>Student’s signature</w:t>
      </w:r>
    </w:p>
    <w:p w14:paraId="6987BA2B" w14:textId="77777777" w:rsidR="000676E1" w:rsidRPr="008A319D" w:rsidRDefault="000676E1" w:rsidP="000676E1">
      <w:pPr>
        <w:pStyle w:val="Nzev"/>
        <w:jc w:val="left"/>
        <w:rPr>
          <w:rFonts w:asciiTheme="minorHAnsi" w:hAnsiTheme="minorHAnsi" w:cstheme="minorHAnsi"/>
          <w:iCs/>
          <w:szCs w:val="24"/>
        </w:rPr>
      </w:pPr>
    </w:p>
    <w:p w14:paraId="16FDFCEF" w14:textId="77777777" w:rsidR="000676E1" w:rsidRPr="008A319D" w:rsidRDefault="000676E1" w:rsidP="000676E1">
      <w:pPr>
        <w:pStyle w:val="Nzev"/>
        <w:jc w:val="left"/>
        <w:rPr>
          <w:rFonts w:asciiTheme="minorHAnsi" w:hAnsiTheme="minorHAnsi" w:cstheme="minorHAnsi"/>
          <w:iCs/>
          <w:szCs w:val="24"/>
        </w:rPr>
      </w:pPr>
    </w:p>
    <w:p w14:paraId="28DD1339" w14:textId="77777777" w:rsidR="000676E1" w:rsidRPr="008A319D" w:rsidRDefault="000676E1" w:rsidP="000676E1">
      <w:pPr>
        <w:pStyle w:val="Nzev"/>
        <w:jc w:val="left"/>
        <w:rPr>
          <w:rFonts w:asciiTheme="minorHAnsi" w:hAnsiTheme="minorHAnsi" w:cstheme="minorHAnsi"/>
          <w:iCs/>
          <w:szCs w:val="24"/>
        </w:rPr>
      </w:pPr>
    </w:p>
    <w:p w14:paraId="4437469A" w14:textId="77777777" w:rsidR="000676E1" w:rsidRPr="008A319D" w:rsidRDefault="000676E1" w:rsidP="000676E1">
      <w:pPr>
        <w:pStyle w:val="Nzev"/>
        <w:jc w:val="left"/>
        <w:rPr>
          <w:rFonts w:asciiTheme="minorHAnsi" w:hAnsiTheme="minorHAnsi" w:cstheme="minorHAnsi"/>
          <w:iCs/>
          <w:szCs w:val="24"/>
        </w:rPr>
      </w:pPr>
    </w:p>
    <w:p w14:paraId="179C5412" w14:textId="77777777" w:rsidR="000676E1" w:rsidRPr="008A319D" w:rsidRDefault="000676E1" w:rsidP="000676E1">
      <w:pPr>
        <w:pStyle w:val="Nzev"/>
        <w:jc w:val="left"/>
        <w:rPr>
          <w:rFonts w:asciiTheme="minorHAnsi" w:hAnsiTheme="minorHAnsi" w:cstheme="minorHAnsi"/>
          <w:iCs/>
          <w:szCs w:val="24"/>
        </w:rPr>
      </w:pPr>
      <w:r>
        <w:rPr>
          <w:rFonts w:asciiTheme="minorHAnsi" w:hAnsiTheme="minorHAnsi"/>
        </w:rPr>
        <w:t>Place, date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>……………………………………</w:t>
      </w:r>
    </w:p>
    <w:p w14:paraId="6351ED03" w14:textId="77777777" w:rsidR="000676E1" w:rsidRPr="008A319D" w:rsidRDefault="000676E1" w:rsidP="000676E1">
      <w:pPr>
        <w:pStyle w:val="Nzev"/>
        <w:jc w:val="left"/>
        <w:rPr>
          <w:rFonts w:asciiTheme="minorHAnsi" w:hAnsiTheme="minorHAnsi" w:cstheme="minorHAnsi"/>
          <w:iCs/>
          <w:szCs w:val="24"/>
        </w:rPr>
      </w:pP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>Supervisor’s signature</w:t>
      </w:r>
    </w:p>
    <w:p w14:paraId="58FE67F3" w14:textId="77777777" w:rsidR="000676E1" w:rsidRPr="008A319D" w:rsidRDefault="000676E1" w:rsidP="000676E1">
      <w:pPr>
        <w:pStyle w:val="Nzev"/>
        <w:jc w:val="left"/>
        <w:rPr>
          <w:rFonts w:asciiTheme="minorHAnsi" w:hAnsiTheme="minorHAnsi" w:cstheme="minorHAnsi"/>
          <w:iCs/>
          <w:szCs w:val="24"/>
        </w:rPr>
      </w:pPr>
    </w:p>
    <w:p w14:paraId="32E6C9A4" w14:textId="77777777" w:rsidR="000676E1" w:rsidRPr="008A319D" w:rsidRDefault="000676E1" w:rsidP="000676E1">
      <w:pPr>
        <w:pStyle w:val="Nzev"/>
        <w:jc w:val="left"/>
        <w:rPr>
          <w:rFonts w:asciiTheme="minorHAnsi" w:hAnsiTheme="minorHAnsi" w:cstheme="minorHAnsi"/>
          <w:iCs/>
          <w:szCs w:val="24"/>
        </w:rPr>
      </w:pPr>
    </w:p>
    <w:p w14:paraId="5AD275CA" w14:textId="77777777" w:rsidR="000676E1" w:rsidRPr="008A319D" w:rsidRDefault="000676E1" w:rsidP="000676E1">
      <w:pPr>
        <w:pStyle w:val="Nzev"/>
        <w:jc w:val="left"/>
        <w:rPr>
          <w:rFonts w:asciiTheme="minorHAnsi" w:hAnsiTheme="minorHAnsi" w:cstheme="minorHAnsi"/>
          <w:iCs/>
          <w:szCs w:val="24"/>
        </w:rPr>
      </w:pPr>
    </w:p>
    <w:p w14:paraId="56FD9EB9" w14:textId="77777777" w:rsidR="000676E1" w:rsidRPr="008A319D" w:rsidRDefault="000676E1" w:rsidP="000676E1">
      <w:pPr>
        <w:pStyle w:val="Nzev"/>
        <w:jc w:val="left"/>
        <w:rPr>
          <w:rFonts w:asciiTheme="minorHAnsi" w:hAnsiTheme="minorHAnsi" w:cstheme="minorHAnsi"/>
          <w:iCs/>
          <w:szCs w:val="24"/>
        </w:rPr>
      </w:pPr>
    </w:p>
    <w:p w14:paraId="5ABEFEF7" w14:textId="77777777" w:rsidR="000676E1" w:rsidRPr="008A319D" w:rsidRDefault="000676E1" w:rsidP="000676E1">
      <w:pPr>
        <w:pStyle w:val="Nzev"/>
        <w:jc w:val="left"/>
        <w:rPr>
          <w:rFonts w:asciiTheme="minorHAnsi" w:hAnsiTheme="minorHAnsi" w:cstheme="minorHAnsi"/>
          <w:iCs/>
          <w:szCs w:val="24"/>
        </w:rPr>
      </w:pPr>
      <w:r>
        <w:rPr>
          <w:rFonts w:asciiTheme="minorHAnsi" w:hAnsiTheme="minorHAnsi"/>
        </w:rPr>
        <w:t>Place, date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>……………………………………</w:t>
      </w:r>
    </w:p>
    <w:p w14:paraId="6C4828D0" w14:textId="77777777" w:rsidR="000676E1" w:rsidRPr="0095030D" w:rsidRDefault="000676E1" w:rsidP="000676E1">
      <w:pPr>
        <w:pStyle w:val="Nzev"/>
        <w:ind w:left="5664"/>
        <w:jc w:val="left"/>
      </w:pPr>
      <w:r>
        <w:rPr>
          <w:rFonts w:asciiTheme="minorHAnsi" w:hAnsiTheme="minorHAnsi"/>
        </w:rPr>
        <w:t>Signature of the Chairperson of the Subject Area Board</w:t>
      </w:r>
    </w:p>
    <w:p w14:paraId="2752A0A9" w14:textId="77777777" w:rsidR="00143051" w:rsidRDefault="00143051"/>
    <w:sectPr w:rsidR="0014305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45301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6D134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56753A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yNTQ1Njc0NDAxNTJV0lEKTi0uzszPAykwqgUAge6GESwAAAA="/>
  </w:docVars>
  <w:rsids>
    <w:rsidRoot w:val="000676E1"/>
    <w:rsid w:val="000676E1"/>
    <w:rsid w:val="00143051"/>
    <w:rsid w:val="003E6B9A"/>
    <w:rsid w:val="008523C2"/>
    <w:rsid w:val="0097644B"/>
    <w:rsid w:val="00A37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C3FAB9"/>
  <w15:chartTrackingRefBased/>
  <w15:docId w15:val="{8ACB0A8E-100C-4F7E-A6B8-5A8E0B80D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0676E1"/>
    <w:pPr>
      <w:spacing w:after="0" w:line="240" w:lineRule="auto"/>
    </w:pPr>
    <w:rPr>
      <w:rFonts w:ascii="Times New Roman" w:hAnsi="Times New Roman" w:cs="Times New Roman"/>
      <w:sz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0676E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0676E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0676E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0676E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0676E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0676E1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paragraph" w:styleId="Nzev">
    <w:name w:val="Title"/>
    <w:basedOn w:val="Normln"/>
    <w:link w:val="NzevChar"/>
    <w:qFormat/>
    <w:rsid w:val="000676E1"/>
    <w:pPr>
      <w:jc w:val="center"/>
    </w:pPr>
    <w:rPr>
      <w:rFonts w:ascii="Arial" w:eastAsia="Times New Roman" w:hAnsi="Arial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676E1"/>
    <w:rPr>
      <w:rFonts w:ascii="Arial" w:eastAsia="Times New Roman" w:hAnsi="Arial" w:cs="Times New Roman"/>
      <w:sz w:val="24"/>
      <w:szCs w:val="20"/>
      <w:lang w:eastAsia="cs-CZ"/>
    </w:rPr>
  </w:style>
  <w:style w:type="character" w:styleId="Zstupntext">
    <w:name w:val="Placeholder Text"/>
    <w:basedOn w:val="Standardnpsmoodstavce"/>
    <w:uiPriority w:val="99"/>
    <w:semiHidden/>
    <w:rsid w:val="000676E1"/>
    <w:rPr>
      <w:color w:val="808080"/>
    </w:rPr>
  </w:style>
  <w:style w:type="table" w:styleId="Mkatabulky">
    <w:name w:val="Table Grid"/>
    <w:basedOn w:val="Normlntabulka"/>
    <w:uiPriority w:val="59"/>
    <w:rsid w:val="000676E1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DC70B21BBE540C2932E03B3E0F33DC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CF32CB-8217-429E-B7B3-7CC639253624}"/>
      </w:docPartPr>
      <w:docPartBody>
        <w:p w:rsidR="009F209C" w:rsidRDefault="009F5231" w:rsidP="009F5231">
          <w:r>
            <w:rPr>
              <w:rStyle w:val="Zstupntext"/>
            </w:rPr>
            <w:t>Choose item.</w:t>
          </w:r>
        </w:p>
      </w:docPartBody>
    </w:docPart>
    <w:docPart>
      <w:docPartPr>
        <w:name w:val="78D778F6B54F43919D6F6CD457EE4A9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B2E10AF-82E1-47B1-9566-138B75A5091E}"/>
      </w:docPartPr>
      <w:docPartBody>
        <w:p w:rsidR="009F209C" w:rsidRDefault="009F5231" w:rsidP="009F5231">
          <w:r>
            <w:rPr>
              <w:rStyle w:val="Zstupntext"/>
            </w:rPr>
            <w:t>Choose item.</w:t>
          </w:r>
        </w:p>
      </w:docPartBody>
    </w:docPart>
    <w:docPart>
      <w:docPartPr>
        <w:name w:val="E0BF5BEF7D514283886831E906B8B9A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2B25B17-9A66-4342-A787-0E4445E1B4AD}"/>
      </w:docPartPr>
      <w:docPartBody>
        <w:p w:rsidR="009F209C" w:rsidRDefault="009F5231" w:rsidP="009F5231">
          <w:r>
            <w:rPr>
              <w:rStyle w:val="Zstupntext"/>
            </w:rPr>
            <w:t>Choose item.</w:t>
          </w:r>
        </w:p>
      </w:docPartBody>
    </w:docPart>
    <w:docPart>
      <w:docPartPr>
        <w:name w:val="57536C9225B14FFEB4D9B8BD25AF5FE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21D19C1-3F81-4C84-A9FF-D4DCAA9F0F36}"/>
      </w:docPartPr>
      <w:docPartBody>
        <w:p w:rsidR="009F209C" w:rsidRDefault="009F5231" w:rsidP="009F5231">
          <w:r>
            <w:rPr>
              <w:rStyle w:val="Zstupntext"/>
            </w:rPr>
            <w:t>Choose item.</w:t>
          </w:r>
        </w:p>
      </w:docPartBody>
    </w:docPart>
    <w:docPart>
      <w:docPartPr>
        <w:name w:val="CEB75ABA72E04AB5B0BB489216C931B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3BA2C58-B83D-4FA9-9BF2-5EEAE36C8D4F}"/>
      </w:docPartPr>
      <w:docPartBody>
        <w:p w:rsidR="009F209C" w:rsidRDefault="009F5231" w:rsidP="009F5231">
          <w:r>
            <w:rPr>
              <w:rStyle w:val="Zstupntext"/>
            </w:rPr>
            <w:t>Choose item.</w:t>
          </w:r>
        </w:p>
      </w:docPartBody>
    </w:docPart>
    <w:docPart>
      <w:docPartPr>
        <w:name w:val="3A65D65EE4414E149FBBEF0063DD3BC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9681644-8C82-4359-B852-F2E0020D4B17}"/>
      </w:docPartPr>
      <w:docPartBody>
        <w:p w:rsidR="009F209C" w:rsidRDefault="009F5231" w:rsidP="009F5231">
          <w:r>
            <w:rPr>
              <w:rStyle w:val="Zstupntext"/>
            </w:rPr>
            <w:t>Choose item.</w:t>
          </w:r>
        </w:p>
      </w:docPartBody>
    </w:docPart>
    <w:docPart>
      <w:docPartPr>
        <w:name w:val="43D46D7569134DE9BA2C5856FBD0E2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88A0814-334A-4E35-9807-454C8746B404}"/>
      </w:docPartPr>
      <w:docPartBody>
        <w:p w:rsidR="009F209C" w:rsidRDefault="009F5231" w:rsidP="009F5231">
          <w:r>
            <w:rPr>
              <w:rStyle w:val="Zstupntext"/>
            </w:rPr>
            <w:t>Choose item.</w:t>
          </w:r>
        </w:p>
      </w:docPartBody>
    </w:docPart>
    <w:docPart>
      <w:docPartPr>
        <w:name w:val="D9C50036EB844B8A8028211F8F1CC64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0E1EED0-92DF-4040-8328-091BF14D66D8}"/>
      </w:docPartPr>
      <w:docPartBody>
        <w:p w:rsidR="009F209C" w:rsidRDefault="009F5231" w:rsidP="009F5231">
          <w:r>
            <w:rPr>
              <w:rStyle w:val="Zstupntext"/>
            </w:rPr>
            <w:t>Choose item.</w:t>
          </w:r>
        </w:p>
      </w:docPartBody>
    </w:docPart>
    <w:docPart>
      <w:docPartPr>
        <w:name w:val="2DEB9B635282437FA5F9FE8A06C8D0B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5799299-C037-416D-9004-11B0FB4E3DA1}"/>
      </w:docPartPr>
      <w:docPartBody>
        <w:p w:rsidR="009F209C" w:rsidRDefault="009F5231" w:rsidP="009F5231">
          <w:r>
            <w:rPr>
              <w:rStyle w:val="Zstupntext"/>
            </w:rPr>
            <w:t>Choose item.</w:t>
          </w:r>
        </w:p>
      </w:docPartBody>
    </w:docPart>
    <w:docPart>
      <w:docPartPr>
        <w:name w:val="3088DF4840F540CB8EFFC9D2CD34C0B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2E5F5C4-3C50-457E-99E0-369D1EA8DE2A}"/>
      </w:docPartPr>
      <w:docPartBody>
        <w:p w:rsidR="009F209C" w:rsidRDefault="009F5231" w:rsidP="009F5231">
          <w:r>
            <w:rPr>
              <w:rStyle w:val="Zstupntext"/>
            </w:rPr>
            <w:t>Choose item.</w:t>
          </w:r>
        </w:p>
      </w:docPartBody>
    </w:docPart>
    <w:docPart>
      <w:docPartPr>
        <w:name w:val="E75A159A019B4F679AF970515465DBA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1964D0E-B0E3-40D0-9F74-463CEB8A93A0}"/>
      </w:docPartPr>
      <w:docPartBody>
        <w:p w:rsidR="009F209C" w:rsidRDefault="009F5231" w:rsidP="009F5231">
          <w:r>
            <w:rPr>
              <w:rStyle w:val="Zstupntext"/>
            </w:rPr>
            <w:t>Choose item.</w:t>
          </w:r>
        </w:p>
      </w:docPartBody>
    </w:docPart>
    <w:docPart>
      <w:docPartPr>
        <w:name w:val="A3B8A951E3B54B11B3487EA4D143CA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7601248-3AA2-468F-A198-A44BE3D737D9}"/>
      </w:docPartPr>
      <w:docPartBody>
        <w:p w:rsidR="009F209C" w:rsidRDefault="009F5231" w:rsidP="009F5231">
          <w:r>
            <w:rPr>
              <w:rStyle w:val="Zstupntext"/>
            </w:rPr>
            <w:t>Choose item.</w:t>
          </w:r>
        </w:p>
      </w:docPartBody>
    </w:docPart>
    <w:docPart>
      <w:docPartPr>
        <w:name w:val="1B8F58EDB84E46869B954A5AAD174B4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3318111-8098-4CE7-B124-A6C546174EDC}"/>
      </w:docPartPr>
      <w:docPartBody>
        <w:p w:rsidR="009F209C" w:rsidRDefault="009F5231" w:rsidP="009F5231">
          <w:r>
            <w:rPr>
              <w:rStyle w:val="Zstupntext"/>
            </w:rPr>
            <w:t>Choose item.</w:t>
          </w:r>
        </w:p>
      </w:docPartBody>
    </w:docPart>
    <w:docPart>
      <w:docPartPr>
        <w:name w:val="6F63062DB3AE4F96ABA2C39E7BE85FD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9D7DCEE-8011-47CF-AC68-BEDEB7ADBD20}"/>
      </w:docPartPr>
      <w:docPartBody>
        <w:p w:rsidR="009F209C" w:rsidRDefault="009F5231" w:rsidP="009F5231">
          <w:r>
            <w:rPr>
              <w:rStyle w:val="Zstupntext"/>
            </w:rPr>
            <w:t>Choose item.</w:t>
          </w:r>
        </w:p>
      </w:docPartBody>
    </w:docPart>
    <w:docPart>
      <w:docPartPr>
        <w:name w:val="D02D1512C4C0405BB61B20BFCB5D236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1C83906-828D-4048-BE40-CB043944B739}"/>
      </w:docPartPr>
      <w:docPartBody>
        <w:p w:rsidR="009F209C" w:rsidRDefault="009F5231" w:rsidP="009F5231">
          <w:r>
            <w:rPr>
              <w:rStyle w:val="Zstupntext"/>
            </w:rPr>
            <w:t>Choose item.</w:t>
          </w:r>
        </w:p>
      </w:docPartBody>
    </w:docPart>
    <w:docPart>
      <w:docPartPr>
        <w:name w:val="1463936D329A4E279C3CC14BF5411EF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8734870-B202-42B1-9D16-592BA2B92360}"/>
      </w:docPartPr>
      <w:docPartBody>
        <w:p w:rsidR="009F209C" w:rsidRDefault="009F5231" w:rsidP="009F5231">
          <w:r>
            <w:rPr>
              <w:rStyle w:val="Zstupntext"/>
            </w:rPr>
            <w:t>Choose item.</w:t>
          </w:r>
        </w:p>
      </w:docPartBody>
    </w:docPart>
    <w:docPart>
      <w:docPartPr>
        <w:name w:val="C885FC28B1E24707883448B2888D939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3994832-E92E-4A9E-B08F-E658A7402F5E}"/>
      </w:docPartPr>
      <w:docPartBody>
        <w:p w:rsidR="009F209C" w:rsidRDefault="009F5231" w:rsidP="009F5231">
          <w:r>
            <w:rPr>
              <w:rStyle w:val="Zstupntext"/>
            </w:rPr>
            <w:t>Choose item.</w:t>
          </w:r>
        </w:p>
      </w:docPartBody>
    </w:docPart>
    <w:docPart>
      <w:docPartPr>
        <w:name w:val="BE312E7297B341208E6A578284A0169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44E1804-D427-48F2-84C9-97C7E7086B58}"/>
      </w:docPartPr>
      <w:docPartBody>
        <w:p w:rsidR="009F209C" w:rsidRDefault="009F5231" w:rsidP="009F5231">
          <w:r>
            <w:rPr>
              <w:rStyle w:val="Zstupntext"/>
            </w:rPr>
            <w:t>Choose item.</w:t>
          </w:r>
        </w:p>
      </w:docPartBody>
    </w:docPart>
    <w:docPart>
      <w:docPartPr>
        <w:name w:val="B7080B8FA0354F2990EB2439E21A21F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7E1C432-FE06-4658-9AFB-B089133FBDA0}"/>
      </w:docPartPr>
      <w:docPartBody>
        <w:p w:rsidR="009F209C" w:rsidRDefault="009F5231" w:rsidP="009F5231">
          <w:r>
            <w:rPr>
              <w:rStyle w:val="Zstupntext"/>
            </w:rPr>
            <w:t>Choose item.</w:t>
          </w:r>
        </w:p>
      </w:docPartBody>
    </w:docPart>
    <w:docPart>
      <w:docPartPr>
        <w:name w:val="450F846D0039406683850E651D316BA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DAE25F4-B787-4834-B47F-01D3F69C7088}"/>
      </w:docPartPr>
      <w:docPartBody>
        <w:p w:rsidR="009F209C" w:rsidRDefault="009F5231" w:rsidP="009F5231">
          <w:r>
            <w:rPr>
              <w:rStyle w:val="Zstupntext"/>
            </w:rPr>
            <w:t>Choose item.</w:t>
          </w:r>
        </w:p>
      </w:docPartBody>
    </w:docPart>
    <w:docPart>
      <w:docPartPr>
        <w:name w:val="442A58C3932E4C35923060704F0E624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E8E41E-4D2B-45DA-90B8-BEF0153D2973}"/>
      </w:docPartPr>
      <w:docPartBody>
        <w:p w:rsidR="009F209C" w:rsidRDefault="009F5231" w:rsidP="009F5231">
          <w:r>
            <w:rPr>
              <w:rStyle w:val="Zstupntext"/>
            </w:rPr>
            <w:t>Choose item.</w:t>
          </w:r>
        </w:p>
      </w:docPartBody>
    </w:docPart>
    <w:docPart>
      <w:docPartPr>
        <w:name w:val="E92C5853DDD74EEDA600383B7FEB24D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86CB25C-3F25-4570-8D7E-C63C67915C90}"/>
      </w:docPartPr>
      <w:docPartBody>
        <w:p w:rsidR="009F209C" w:rsidRDefault="009F5231" w:rsidP="009F5231">
          <w:r>
            <w:rPr>
              <w:rStyle w:val="Zstupntext"/>
            </w:rPr>
            <w:t>Choose item.</w:t>
          </w:r>
        </w:p>
      </w:docPartBody>
    </w:docPart>
    <w:docPart>
      <w:docPartPr>
        <w:name w:val="392A394A126F46658508980DD03AC0C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BBABC37-DDA8-4FD3-8B53-A0914FB9A75B}"/>
      </w:docPartPr>
      <w:docPartBody>
        <w:p w:rsidR="009F209C" w:rsidRDefault="009F5231" w:rsidP="009F5231">
          <w:r>
            <w:rPr>
              <w:rStyle w:val="Zstupntext"/>
            </w:rPr>
            <w:t>Choose item.</w:t>
          </w:r>
        </w:p>
      </w:docPartBody>
    </w:docPart>
    <w:docPart>
      <w:docPartPr>
        <w:name w:val="9AD78E3549054ED3948BB2E7B18FADF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8955533-BA2D-4CBF-B598-804A051B622E}"/>
      </w:docPartPr>
      <w:docPartBody>
        <w:p w:rsidR="009F209C" w:rsidRDefault="009F5231" w:rsidP="009F5231">
          <w:r>
            <w:rPr>
              <w:rStyle w:val="Zstupntext"/>
            </w:rPr>
            <w:t>Choose item.</w:t>
          </w:r>
        </w:p>
      </w:docPartBody>
    </w:docPart>
    <w:docPart>
      <w:docPartPr>
        <w:name w:val="637531B17C9542A6A78DC31CB218652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606BA39-5EDF-4571-9BEE-28AF8A11098D}"/>
      </w:docPartPr>
      <w:docPartBody>
        <w:p w:rsidR="009F209C" w:rsidRDefault="009F5231" w:rsidP="009F5231">
          <w:r>
            <w:rPr>
              <w:rStyle w:val="Zstupntext"/>
            </w:rPr>
            <w:t>Choose item.</w:t>
          </w:r>
        </w:p>
      </w:docPartBody>
    </w:docPart>
    <w:docPart>
      <w:docPartPr>
        <w:name w:val="187B3FE31E66466EAEA6132FF38677A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2AAAF65-5ED5-473F-AF9E-7C2B36B2CA43}"/>
      </w:docPartPr>
      <w:docPartBody>
        <w:p w:rsidR="009F209C" w:rsidRDefault="009F5231" w:rsidP="009F5231">
          <w:r>
            <w:rPr>
              <w:rStyle w:val="Zstupntext"/>
            </w:rPr>
            <w:t>Choose item.</w:t>
          </w:r>
        </w:p>
      </w:docPartBody>
    </w:docPart>
    <w:docPart>
      <w:docPartPr>
        <w:name w:val="93F12719205D4101A1C897725ABFEBF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0CCA99E-FF5B-4D9D-8455-112232D0784D}"/>
      </w:docPartPr>
      <w:docPartBody>
        <w:p w:rsidR="009F209C" w:rsidRDefault="009F5231" w:rsidP="009F5231">
          <w:r>
            <w:rPr>
              <w:rStyle w:val="Zstupntext"/>
            </w:rPr>
            <w:t>Choose item.</w:t>
          </w:r>
        </w:p>
      </w:docPartBody>
    </w:docPart>
    <w:docPart>
      <w:docPartPr>
        <w:name w:val="E620198A5C804E3496196DA33A0844F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59AD0DF-4E0D-451D-B41E-B7CAA4908A05}"/>
      </w:docPartPr>
      <w:docPartBody>
        <w:p w:rsidR="009F209C" w:rsidRDefault="009F5231" w:rsidP="009F5231">
          <w:r>
            <w:rPr>
              <w:rStyle w:val="Zstupntext"/>
            </w:rPr>
            <w:t>Choose item.</w:t>
          </w:r>
        </w:p>
      </w:docPartBody>
    </w:docPart>
    <w:docPart>
      <w:docPartPr>
        <w:name w:val="6D65D152AA3B404CB54323B400D1549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26E182F-43B5-4172-B15B-404976357036}"/>
      </w:docPartPr>
      <w:docPartBody>
        <w:p w:rsidR="009F209C" w:rsidRDefault="009F5231" w:rsidP="009F5231">
          <w:r>
            <w:rPr>
              <w:rStyle w:val="Zstupntext"/>
            </w:rPr>
            <w:t>Choose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F5231"/>
    <w:rsid w:val="00721B34"/>
    <w:rsid w:val="009C1729"/>
    <w:rsid w:val="009F209C"/>
    <w:rsid w:val="009F5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9F523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3fb2241-b14d-4a92-9644-47244d635b4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5" ma:contentTypeDescription="Vytvoří nový dokument" ma:contentTypeScope="" ma:versionID="8d13e87e6bbaabddc40754703183e383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723443f633703ca5e25605dbd83eea04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52A701-B563-4E43-93C4-D58B74BE8752}">
  <ds:schemaRefs>
    <ds:schemaRef ds:uri="http://purl.org/dc/terms/"/>
    <ds:schemaRef ds:uri="http://schemas.openxmlformats.org/package/2006/metadata/core-properties"/>
    <ds:schemaRef ds:uri="33fb2241-b14d-4a92-9644-47244d635b46"/>
    <ds:schemaRef ds:uri="http://schemas.microsoft.com/office/2006/documentManagement/types"/>
    <ds:schemaRef ds:uri="ced13dcc-f659-4075-b139-42730acacfd7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B51797A-BBD7-4A13-80F6-5A3526B0C6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04F6F1-8892-491E-90C8-512C4C11129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3</Words>
  <Characters>1674</Characters>
  <Application>Microsoft Office Word</Application>
  <DocSecurity>4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. PhDr. Stanislav Štěpáník Ph.D.</dc:creator>
  <cp:keywords/>
  <dc:description/>
  <cp:lastModifiedBy>Dostálová Jana</cp:lastModifiedBy>
  <cp:revision>2</cp:revision>
  <dcterms:created xsi:type="dcterms:W3CDTF">2023-06-30T06:59:00Z</dcterms:created>
  <dcterms:modified xsi:type="dcterms:W3CDTF">2023-06-30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